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0"/>
        <w:gridCol w:w="8086"/>
      </w:tblGrid>
      <w:tr w:rsidR="00000587" w:rsidRPr="00783EBA" w14:paraId="66B8AB93" w14:textId="77777777" w:rsidTr="008652FB">
        <w:trPr>
          <w:trHeight w:val="1124"/>
        </w:trPr>
        <w:tc>
          <w:tcPr>
            <w:tcW w:w="2120" w:type="dxa"/>
            <w:vAlign w:val="center"/>
          </w:tcPr>
          <w:p w14:paraId="13BE16F3" w14:textId="1EBE0D81" w:rsidR="00000587" w:rsidRPr="00783EBA" w:rsidRDefault="00000587" w:rsidP="00F22982">
            <w:pPr>
              <w:jc w:val="center"/>
              <w:rPr>
                <w:rFonts w:ascii="Arial" w:hAnsi="Arial" w:cs="Arial"/>
                <w:lang w:val="sr-Latn-RS"/>
              </w:rPr>
            </w:pPr>
            <w:r w:rsidRPr="00783EBA">
              <w:rPr>
                <w:rFonts w:ascii="Arial" w:hAnsi="Arial" w:cs="Arial"/>
                <w:noProof/>
                <w:lang w:val="sr-Latn-RS"/>
              </w:rPr>
              <w:drawing>
                <wp:inline distT="0" distB="0" distL="0" distR="0" wp14:anchorId="58A6D820" wp14:editId="7ADD8180">
                  <wp:extent cx="990600" cy="695325"/>
                  <wp:effectExtent l="0" t="0" r="0" b="9525"/>
                  <wp:docPr id="1" name="Picture 1" descr="fracturefatigue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racturefatigue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6" w:type="dxa"/>
            <w:vAlign w:val="center"/>
          </w:tcPr>
          <w:p w14:paraId="06B58DD3" w14:textId="03790DA2" w:rsidR="00000587" w:rsidRPr="00783EBA" w:rsidRDefault="00000587" w:rsidP="00F2298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 xml:space="preserve">Rezultati </w:t>
            </w:r>
            <w:r w:rsidR="007E7651" w:rsidRPr="00783EBA">
              <w:rPr>
                <w:rFonts w:ascii="Arial" w:hAnsi="Arial" w:cs="Arial"/>
                <w:b/>
                <w:lang w:val="sr-Latn-RS"/>
              </w:rPr>
              <w:t>ispita</w:t>
            </w:r>
          </w:p>
          <w:p w14:paraId="560CB37A" w14:textId="71CA5CBE" w:rsidR="007E7651" w:rsidRPr="00783EBA" w:rsidRDefault="00C859D1" w:rsidP="00F2298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>
              <w:rPr>
                <w:rFonts w:ascii="Arial" w:hAnsi="Arial" w:cs="Arial"/>
                <w:b/>
                <w:lang w:val="sr-Latn-RS"/>
              </w:rPr>
              <w:t>Oktobarski</w:t>
            </w:r>
            <w:r w:rsidR="00D65E39">
              <w:rPr>
                <w:rFonts w:ascii="Arial" w:hAnsi="Arial" w:cs="Arial"/>
                <w:b/>
                <w:lang w:val="sr-Latn-RS"/>
              </w:rPr>
              <w:t xml:space="preserve"> </w:t>
            </w:r>
            <w:r w:rsidR="003C0A61">
              <w:rPr>
                <w:rFonts w:ascii="Arial" w:hAnsi="Arial" w:cs="Arial"/>
                <w:b/>
                <w:lang w:val="sr-Latn-RS"/>
              </w:rPr>
              <w:t>2</w:t>
            </w:r>
            <w:r>
              <w:rPr>
                <w:rFonts w:ascii="Arial" w:hAnsi="Arial" w:cs="Arial"/>
                <w:b/>
                <w:lang w:val="sr-Latn-RS"/>
              </w:rPr>
              <w:t xml:space="preserve"> </w:t>
            </w:r>
            <w:r w:rsidR="007E7651" w:rsidRPr="00783EBA">
              <w:rPr>
                <w:rFonts w:ascii="Arial" w:hAnsi="Arial" w:cs="Arial"/>
                <w:b/>
                <w:lang w:val="sr-Latn-RS"/>
              </w:rPr>
              <w:t>rok</w:t>
            </w:r>
          </w:p>
          <w:p w14:paraId="41AEB73E" w14:textId="222AF118" w:rsidR="00000587" w:rsidRPr="00783EBA" w:rsidRDefault="00000587" w:rsidP="00F2298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MAŠINSKI MATERIJALI</w:t>
            </w:r>
          </w:p>
        </w:tc>
      </w:tr>
    </w:tbl>
    <w:p w14:paraId="62F41B41" w14:textId="77777777" w:rsidR="00CB5959" w:rsidRPr="00783EBA" w:rsidRDefault="00CB5959" w:rsidP="00C97F8A">
      <w:pPr>
        <w:ind w:left="-567" w:right="-754"/>
        <w:rPr>
          <w:rFonts w:ascii="Arial" w:hAnsi="Arial" w:cs="Arial"/>
          <w:lang w:val="sr-Latn-RS"/>
        </w:rPr>
      </w:pPr>
    </w:p>
    <w:p w14:paraId="74075C7C" w14:textId="01F65EE4" w:rsidR="00551C1D" w:rsidRPr="00783EBA" w:rsidRDefault="007E7651" w:rsidP="00551C1D">
      <w:pPr>
        <w:rPr>
          <w:rFonts w:ascii="Arial" w:hAnsi="Arial" w:cs="Arial"/>
          <w:lang w:val="sr-Latn-RS"/>
        </w:rPr>
      </w:pPr>
      <w:r w:rsidRPr="00783EBA">
        <w:rPr>
          <w:rFonts w:ascii="Arial" w:hAnsi="Arial" w:cs="Arial"/>
          <w:lang w:val="sr-Latn-RS"/>
        </w:rPr>
        <w:t>Ispit</w:t>
      </w:r>
      <w:r w:rsidR="00F22982" w:rsidRPr="00783EBA">
        <w:rPr>
          <w:rFonts w:ascii="Arial" w:hAnsi="Arial" w:cs="Arial"/>
          <w:lang w:val="sr-Latn-RS"/>
        </w:rPr>
        <w:t xml:space="preserve"> održan</w:t>
      </w:r>
      <w:r w:rsidR="001502F1" w:rsidRPr="00783EBA">
        <w:rPr>
          <w:rFonts w:ascii="Arial" w:hAnsi="Arial" w:cs="Arial"/>
          <w:lang w:val="sr-Latn-RS"/>
        </w:rPr>
        <w:t xml:space="preserve"> </w:t>
      </w:r>
      <w:r w:rsidR="00D65E39">
        <w:rPr>
          <w:rFonts w:ascii="Arial" w:hAnsi="Arial" w:cs="Arial"/>
          <w:lang w:val="sr-Latn-RS"/>
        </w:rPr>
        <w:t>2</w:t>
      </w:r>
      <w:r w:rsidR="003C0A61">
        <w:rPr>
          <w:rFonts w:ascii="Arial" w:hAnsi="Arial" w:cs="Arial"/>
          <w:lang w:val="sr-Latn-RS"/>
        </w:rPr>
        <w:t>9</w:t>
      </w:r>
      <w:r w:rsidR="00000587" w:rsidRPr="00783EBA">
        <w:rPr>
          <w:rFonts w:ascii="Arial" w:hAnsi="Arial" w:cs="Arial"/>
          <w:lang w:val="sr-Latn-RS"/>
        </w:rPr>
        <w:t>.</w:t>
      </w:r>
      <w:r w:rsidR="00E66E05" w:rsidRPr="00783EBA">
        <w:rPr>
          <w:rFonts w:ascii="Arial" w:hAnsi="Arial" w:cs="Arial"/>
          <w:lang w:val="sr-Latn-RS"/>
        </w:rPr>
        <w:t>0</w:t>
      </w:r>
      <w:r w:rsidR="00C859D1">
        <w:rPr>
          <w:rFonts w:ascii="Arial" w:hAnsi="Arial" w:cs="Arial"/>
          <w:lang w:val="sr-Latn-RS"/>
        </w:rPr>
        <w:t>9</w:t>
      </w:r>
      <w:r w:rsidR="00000587" w:rsidRPr="00783EBA">
        <w:rPr>
          <w:rFonts w:ascii="Arial" w:hAnsi="Arial" w:cs="Arial"/>
          <w:lang w:val="sr-Latn-RS"/>
        </w:rPr>
        <w:t>.20</w:t>
      </w:r>
      <w:r w:rsidR="007B495F" w:rsidRPr="00783EBA">
        <w:rPr>
          <w:rFonts w:ascii="Arial" w:hAnsi="Arial" w:cs="Arial"/>
          <w:lang w:val="sr-Latn-RS"/>
        </w:rPr>
        <w:t>2</w:t>
      </w:r>
      <w:r w:rsidR="00A65F61" w:rsidRPr="00783EBA">
        <w:rPr>
          <w:rFonts w:ascii="Arial" w:hAnsi="Arial" w:cs="Arial"/>
          <w:lang w:val="sr-Latn-RS"/>
        </w:rPr>
        <w:t>2</w:t>
      </w:r>
      <w:r w:rsidR="00000587" w:rsidRPr="00783EBA">
        <w:rPr>
          <w:rFonts w:ascii="Arial" w:hAnsi="Arial" w:cs="Arial"/>
          <w:lang w:val="sr-Latn-RS"/>
        </w:rPr>
        <w:t>. su položili sledeći studenti:</w:t>
      </w:r>
    </w:p>
    <w:p w14:paraId="5F23B5F8" w14:textId="77777777" w:rsidR="00CB5959" w:rsidRPr="00783EBA" w:rsidRDefault="00CB5959" w:rsidP="00551C1D">
      <w:pPr>
        <w:rPr>
          <w:rFonts w:ascii="Arial" w:hAnsi="Arial" w:cs="Arial"/>
          <w:szCs w:val="22"/>
          <w:lang w:val="sr-Latn-RS"/>
        </w:rPr>
      </w:pPr>
    </w:p>
    <w:tbl>
      <w:tblPr>
        <w:tblW w:w="101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4"/>
        <w:gridCol w:w="1684"/>
        <w:gridCol w:w="1724"/>
        <w:gridCol w:w="1551"/>
        <w:gridCol w:w="923"/>
        <w:gridCol w:w="1213"/>
        <w:gridCol w:w="1043"/>
        <w:gridCol w:w="1247"/>
      </w:tblGrid>
      <w:tr w:rsidR="001502F1" w:rsidRPr="00783EBA" w14:paraId="74075C82" w14:textId="77777777" w:rsidTr="00C97F8A">
        <w:trPr>
          <w:trHeight w:val="255"/>
          <w:jc w:val="center"/>
        </w:trPr>
        <w:tc>
          <w:tcPr>
            <w:tcW w:w="724" w:type="dxa"/>
            <w:tcBorders>
              <w:top w:val="thinThickSmallGap" w:sz="24" w:space="0" w:color="auto"/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075C7D" w14:textId="14794C15" w:rsidR="001502F1" w:rsidRPr="00783EBA" w:rsidRDefault="001502F1" w:rsidP="00144051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R. br.</w:t>
            </w:r>
          </w:p>
        </w:tc>
        <w:tc>
          <w:tcPr>
            <w:tcW w:w="1684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74075C7E" w14:textId="77777777" w:rsidR="001502F1" w:rsidRPr="00783EBA" w:rsidRDefault="001502F1" w:rsidP="006134BB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Br. indeksa</w:t>
            </w:r>
          </w:p>
        </w:tc>
        <w:tc>
          <w:tcPr>
            <w:tcW w:w="1724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74075C7F" w14:textId="77777777" w:rsidR="001502F1" w:rsidRPr="00783EBA" w:rsidRDefault="001502F1" w:rsidP="006134BB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Prezime</w:t>
            </w:r>
          </w:p>
        </w:tc>
        <w:tc>
          <w:tcPr>
            <w:tcW w:w="1551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74075C80" w14:textId="77777777" w:rsidR="001502F1" w:rsidRPr="00783EBA" w:rsidRDefault="001502F1" w:rsidP="006134BB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me</w:t>
            </w:r>
          </w:p>
        </w:tc>
        <w:tc>
          <w:tcPr>
            <w:tcW w:w="923" w:type="dxa"/>
            <w:tcBorders>
              <w:top w:val="thinThickSmallGap" w:sz="24" w:space="0" w:color="auto"/>
            </w:tcBorders>
          </w:tcPr>
          <w:p w14:paraId="3C7781DA" w14:textId="278DBD9A" w:rsidR="001502F1" w:rsidRPr="00783EBA" w:rsidRDefault="001502F1" w:rsidP="00144051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 deo</w:t>
            </w:r>
          </w:p>
        </w:tc>
        <w:tc>
          <w:tcPr>
            <w:tcW w:w="1213" w:type="dxa"/>
            <w:tcBorders>
              <w:top w:val="thinThickSmallGap" w:sz="24" w:space="0" w:color="auto"/>
            </w:tcBorders>
          </w:tcPr>
          <w:p w14:paraId="55BF6CBD" w14:textId="6A41E71C" w:rsidR="001502F1" w:rsidRPr="00783EBA" w:rsidRDefault="001502F1" w:rsidP="00144051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I deo</w:t>
            </w:r>
          </w:p>
        </w:tc>
        <w:tc>
          <w:tcPr>
            <w:tcW w:w="1043" w:type="dxa"/>
            <w:tcBorders>
              <w:top w:val="thinThickSmallGap" w:sz="24" w:space="0" w:color="auto"/>
            </w:tcBorders>
            <w:tcMar>
              <w:left w:w="28" w:type="dxa"/>
              <w:right w:w="28" w:type="dxa"/>
            </w:tcMar>
          </w:tcPr>
          <w:p w14:paraId="328E146F" w14:textId="4734F59D" w:rsidR="001502F1" w:rsidRPr="00783EBA" w:rsidRDefault="001502F1" w:rsidP="00144051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II deo</w:t>
            </w:r>
          </w:p>
        </w:tc>
        <w:tc>
          <w:tcPr>
            <w:tcW w:w="1247" w:type="dxa"/>
            <w:tcBorders>
              <w:top w:val="thinThickSmallGap" w:sz="24" w:space="0" w:color="auto"/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075C81" w14:textId="6CC59C9F" w:rsidR="001502F1" w:rsidRPr="00783EBA" w:rsidRDefault="001502F1" w:rsidP="00144051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V deo</w:t>
            </w:r>
          </w:p>
        </w:tc>
      </w:tr>
      <w:tr w:rsidR="003C0A61" w:rsidRPr="00783EBA" w14:paraId="48993C40" w14:textId="77777777" w:rsidTr="0042405D">
        <w:trPr>
          <w:trHeight w:val="255"/>
          <w:jc w:val="center"/>
        </w:trPr>
        <w:tc>
          <w:tcPr>
            <w:tcW w:w="724" w:type="dxa"/>
            <w:tcBorders>
              <w:top w:val="thinThickSmallGap" w:sz="24" w:space="0" w:color="auto"/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C440D91" w14:textId="77777777" w:rsidR="003C0A61" w:rsidRPr="00443408" w:rsidRDefault="003C0A61" w:rsidP="003C0A61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9C94F8A" w14:textId="776CE46C" w:rsidR="003C0A61" w:rsidRPr="00F626ED" w:rsidRDefault="003C0A61" w:rsidP="003C0A61">
            <w:pPr>
              <w:rPr>
                <w:rFonts w:ascii="Arial" w:hAnsi="Arial" w:cs="Arial"/>
                <w:b/>
                <w:lang w:val="sr-Latn-RS"/>
              </w:rPr>
            </w:pPr>
            <w:r w:rsidRPr="00F626ED">
              <w:rPr>
                <w:rFonts w:ascii="Arial" w:hAnsi="Arial" w:cs="Arial"/>
              </w:rPr>
              <w:t>MP 24/2021</w:t>
            </w:r>
          </w:p>
        </w:tc>
        <w:tc>
          <w:tcPr>
            <w:tcW w:w="1724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AFD2F22" w14:textId="0F146AF9" w:rsidR="003C0A61" w:rsidRPr="00F626ED" w:rsidRDefault="003C0A61" w:rsidP="003C0A61">
            <w:pPr>
              <w:rPr>
                <w:rFonts w:ascii="Arial" w:hAnsi="Arial" w:cs="Arial"/>
                <w:b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Stojkov</w:t>
            </w:r>
            <w:proofErr w:type="spellEnd"/>
          </w:p>
        </w:tc>
        <w:tc>
          <w:tcPr>
            <w:tcW w:w="1551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E06088F" w14:textId="66EEE0D1" w:rsidR="003C0A61" w:rsidRPr="00F626ED" w:rsidRDefault="003C0A61" w:rsidP="003C0A61">
            <w:pPr>
              <w:rPr>
                <w:rFonts w:ascii="Arial" w:hAnsi="Arial" w:cs="Arial"/>
                <w:b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Miloš</w:t>
            </w:r>
            <w:proofErr w:type="spellEnd"/>
          </w:p>
        </w:tc>
        <w:tc>
          <w:tcPr>
            <w:tcW w:w="923" w:type="dxa"/>
            <w:tcBorders>
              <w:top w:val="thinThickSmallGap" w:sz="24" w:space="0" w:color="auto"/>
            </w:tcBorders>
            <w:vAlign w:val="center"/>
          </w:tcPr>
          <w:p w14:paraId="788354A6" w14:textId="20FB6BC7" w:rsidR="003C0A61" w:rsidRPr="00F46C24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10.8</w:t>
            </w:r>
          </w:p>
        </w:tc>
        <w:tc>
          <w:tcPr>
            <w:tcW w:w="1213" w:type="dxa"/>
            <w:tcBorders>
              <w:top w:val="thinThickSmallGap" w:sz="24" w:space="0" w:color="auto"/>
            </w:tcBorders>
            <w:vAlign w:val="center"/>
          </w:tcPr>
          <w:p w14:paraId="61536A80" w14:textId="4685B63E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Borders>
              <w:top w:val="thinThickSmallGap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82996A0" w14:textId="0EF03124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3</w:t>
            </w:r>
          </w:p>
        </w:tc>
        <w:tc>
          <w:tcPr>
            <w:tcW w:w="1247" w:type="dxa"/>
            <w:tcBorders>
              <w:top w:val="thinThickSmallGap" w:sz="24" w:space="0" w:color="auto"/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E846811" w14:textId="40137E39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</w:tr>
      <w:tr w:rsidR="003C0A61" w:rsidRPr="00783EBA" w14:paraId="74075C8E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89" w14:textId="39D659E6" w:rsidR="003C0A61" w:rsidRPr="00443408" w:rsidRDefault="003C0A61" w:rsidP="003C0A61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8A" w14:textId="44A64FDF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r w:rsidRPr="00F626ED">
              <w:rPr>
                <w:rFonts w:ascii="Arial" w:hAnsi="Arial" w:cs="Arial"/>
              </w:rPr>
              <w:t>MP 65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8B" w14:textId="77B0A6BD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Gotovac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8C" w14:textId="55D45BB0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r w:rsidRPr="00F626ED">
              <w:rPr>
                <w:rFonts w:ascii="Arial" w:hAnsi="Arial" w:cs="Arial"/>
              </w:rPr>
              <w:t>Jelena</w:t>
            </w:r>
          </w:p>
        </w:tc>
        <w:tc>
          <w:tcPr>
            <w:tcW w:w="923" w:type="dxa"/>
            <w:vAlign w:val="center"/>
          </w:tcPr>
          <w:p w14:paraId="7A6053E0" w14:textId="5DF8475D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  <w:tc>
          <w:tcPr>
            <w:tcW w:w="1213" w:type="dxa"/>
            <w:vAlign w:val="center"/>
          </w:tcPr>
          <w:p w14:paraId="0F0E5315" w14:textId="7E71C8DE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589C9041" w14:textId="072EEA4F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075C8D" w14:textId="78E596B3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3C0A61" w:rsidRPr="00783EBA" w14:paraId="2CA83543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D6FE3D6" w14:textId="77777777" w:rsidR="003C0A61" w:rsidRPr="00443408" w:rsidRDefault="003C0A61" w:rsidP="003C0A61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8843C97" w14:textId="49D14B90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r w:rsidRPr="00F626ED">
              <w:rPr>
                <w:rFonts w:ascii="Arial" w:hAnsi="Arial" w:cs="Arial"/>
              </w:rPr>
              <w:t>MP 91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415615F" w14:textId="04C05EA2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Perić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3453E4C" w14:textId="56958DE0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r w:rsidRPr="00F626ED">
              <w:rPr>
                <w:rFonts w:ascii="Arial" w:hAnsi="Arial" w:cs="Arial"/>
              </w:rPr>
              <w:t>Nemanja</w:t>
            </w:r>
          </w:p>
        </w:tc>
        <w:tc>
          <w:tcPr>
            <w:tcW w:w="923" w:type="dxa"/>
            <w:vAlign w:val="center"/>
          </w:tcPr>
          <w:p w14:paraId="40E69FC4" w14:textId="7A74B451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  <w:tc>
          <w:tcPr>
            <w:tcW w:w="1213" w:type="dxa"/>
            <w:vAlign w:val="center"/>
          </w:tcPr>
          <w:p w14:paraId="497A7AFC" w14:textId="1B22A39B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68A0804A" w14:textId="14C1B6FC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273B9B6" w14:textId="1AD341DF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3C0A61" w:rsidRPr="00783EBA" w14:paraId="256BF554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C76DF91" w14:textId="77777777" w:rsidR="003C0A61" w:rsidRPr="00443408" w:rsidRDefault="003C0A61" w:rsidP="003C0A61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76BA108" w14:textId="068D8B34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r w:rsidRPr="00F626ED">
              <w:rPr>
                <w:rFonts w:ascii="Arial" w:hAnsi="Arial" w:cs="Arial"/>
              </w:rPr>
              <w:t>MM 7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70D8433" w14:textId="58E1AFB6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Kostić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C957FA1" w14:textId="68989215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Đorđe</w:t>
            </w:r>
            <w:proofErr w:type="spellEnd"/>
          </w:p>
        </w:tc>
        <w:tc>
          <w:tcPr>
            <w:tcW w:w="923" w:type="dxa"/>
            <w:vAlign w:val="center"/>
          </w:tcPr>
          <w:p w14:paraId="7D1D277B" w14:textId="79F24B27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643481E5" w14:textId="1AEB41C9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28A850B8" w14:textId="22636A3F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4.8</w:t>
            </w: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E4E1AEE" w14:textId="7BCFF907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3C0A61" w:rsidRPr="00783EBA" w14:paraId="1C7C7E60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63FC962" w14:textId="77777777" w:rsidR="003C0A61" w:rsidRPr="00443408" w:rsidRDefault="003C0A61" w:rsidP="003C0A61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81D9BEE" w14:textId="579B02D2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r w:rsidRPr="00F626ED">
              <w:rPr>
                <w:rFonts w:ascii="Arial" w:hAnsi="Arial" w:cs="Arial"/>
              </w:rPr>
              <w:t>MM 46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2F3BF71" w14:textId="4601BA19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Kovandžić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C0444EB" w14:textId="6C9698D5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Teodor</w:t>
            </w:r>
            <w:proofErr w:type="spellEnd"/>
          </w:p>
        </w:tc>
        <w:tc>
          <w:tcPr>
            <w:tcW w:w="923" w:type="dxa"/>
            <w:vAlign w:val="center"/>
          </w:tcPr>
          <w:p w14:paraId="51A09A93" w14:textId="6CF1A638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20694ABA" w14:textId="7290A695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57E71950" w14:textId="51159B0D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AD4B04F" w14:textId="4E4772A4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3C0A61" w:rsidRPr="00783EBA" w14:paraId="1D76EB4F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807D631" w14:textId="77777777" w:rsidR="003C0A61" w:rsidRPr="00443408" w:rsidRDefault="003C0A61" w:rsidP="003C0A61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FB0E6DF" w14:textId="38B24F0B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r w:rsidRPr="00F626ED">
              <w:rPr>
                <w:rFonts w:ascii="Arial" w:hAnsi="Arial" w:cs="Arial"/>
              </w:rPr>
              <w:t>MM 53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095E762" w14:textId="304A85A8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Šljivić</w:t>
            </w:r>
            <w:proofErr w:type="spellEnd"/>
            <w:r w:rsidRPr="00F626ED">
              <w:rPr>
                <w:rFonts w:ascii="Arial" w:hAnsi="Arial" w:cs="Arial"/>
              </w:rPr>
              <w:t>-Markov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1DA6382" w14:textId="43F535F2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r w:rsidRPr="00F626ED">
              <w:rPr>
                <w:rFonts w:ascii="Arial" w:hAnsi="Arial" w:cs="Arial"/>
              </w:rPr>
              <w:t>Anastasija</w:t>
            </w:r>
          </w:p>
        </w:tc>
        <w:tc>
          <w:tcPr>
            <w:tcW w:w="923" w:type="dxa"/>
            <w:vAlign w:val="center"/>
          </w:tcPr>
          <w:p w14:paraId="2BCAB2C3" w14:textId="0D829268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3961D027" w14:textId="0CB29392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6FF15FC5" w14:textId="7F673C82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22841F3" w14:textId="566F23B1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3.4</w:t>
            </w:r>
          </w:p>
        </w:tc>
      </w:tr>
      <w:tr w:rsidR="003C0A61" w:rsidRPr="00783EBA" w14:paraId="7637694B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2F4DF8E" w14:textId="77777777" w:rsidR="003C0A61" w:rsidRPr="00443408" w:rsidRDefault="003C0A61" w:rsidP="003C0A61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7312F83" w14:textId="0DC1E780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r w:rsidRPr="00F626ED">
              <w:rPr>
                <w:rFonts w:ascii="Arial" w:hAnsi="Arial" w:cs="Arial"/>
              </w:rPr>
              <w:t>MM 55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4F8A821" w14:textId="7FD69A67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Marković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256D746" w14:textId="5FE4FC5F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Branimir</w:t>
            </w:r>
            <w:proofErr w:type="spellEnd"/>
          </w:p>
        </w:tc>
        <w:tc>
          <w:tcPr>
            <w:tcW w:w="923" w:type="dxa"/>
            <w:vAlign w:val="center"/>
          </w:tcPr>
          <w:p w14:paraId="3BD7B1A7" w14:textId="65374E29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16FDE7B5" w14:textId="4B8A39FF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4296B897" w14:textId="678E8B27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3.2</w:t>
            </w: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8D77BD" w14:textId="39D3EF61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3C0A61" w:rsidRPr="00783EBA" w14:paraId="2AEDD0D8" w14:textId="77777777" w:rsidTr="00A2154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9924386" w14:textId="77777777" w:rsidR="003C0A61" w:rsidRPr="00443408" w:rsidRDefault="003C0A61" w:rsidP="003C0A61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0B355136" w14:textId="329EC0DF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r w:rsidRPr="00F626ED">
              <w:rPr>
                <w:rFonts w:ascii="Arial" w:hAnsi="Arial" w:cs="Arial"/>
              </w:rPr>
              <w:t>ME 16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17793CD1" w14:textId="0C114A04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Bogdanović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211EDA3F" w14:textId="5D343E9A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Dimitrije</w:t>
            </w:r>
            <w:proofErr w:type="spellEnd"/>
          </w:p>
        </w:tc>
        <w:tc>
          <w:tcPr>
            <w:tcW w:w="923" w:type="dxa"/>
            <w:vAlign w:val="center"/>
          </w:tcPr>
          <w:p w14:paraId="1129EA4B" w14:textId="529A64DE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  <w:tc>
          <w:tcPr>
            <w:tcW w:w="1213" w:type="dxa"/>
            <w:vAlign w:val="center"/>
          </w:tcPr>
          <w:p w14:paraId="46D12CC8" w14:textId="4510A637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0EF103E3" w14:textId="7C0B9644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7A75ED5" w14:textId="30E2793A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3C0A61" w:rsidRPr="00783EBA" w14:paraId="5773F739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DDFD7D2" w14:textId="77777777" w:rsidR="003C0A61" w:rsidRPr="00660B8B" w:rsidRDefault="003C0A61" w:rsidP="003C0A61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F678FF8" w14:textId="30962E00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r w:rsidRPr="00F626ED">
              <w:rPr>
                <w:rFonts w:ascii="Arial" w:hAnsi="Arial" w:cs="Arial"/>
              </w:rPr>
              <w:t>MM 7/2020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30B0087" w14:textId="2F63D77A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Bajić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81FEFF1" w14:textId="6628DB1C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Dmitar</w:t>
            </w:r>
            <w:proofErr w:type="spellEnd"/>
          </w:p>
        </w:tc>
        <w:tc>
          <w:tcPr>
            <w:tcW w:w="923" w:type="dxa"/>
            <w:vAlign w:val="center"/>
          </w:tcPr>
          <w:p w14:paraId="20B02DD8" w14:textId="41C8BA36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  <w:tc>
          <w:tcPr>
            <w:tcW w:w="1213" w:type="dxa"/>
            <w:vAlign w:val="center"/>
          </w:tcPr>
          <w:p w14:paraId="5D16BE7A" w14:textId="2C7D04E4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51052DE3" w14:textId="6B2233BC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44D388" w14:textId="33786BA7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3C0A61" w:rsidRPr="00783EBA" w14:paraId="7B06344A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B647BA6" w14:textId="77777777" w:rsidR="003C0A61" w:rsidRPr="00660B8B" w:rsidRDefault="003C0A61" w:rsidP="003C0A61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8E8500C" w14:textId="12617A82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r w:rsidRPr="00F626ED">
              <w:rPr>
                <w:rFonts w:ascii="Arial" w:hAnsi="Arial" w:cs="Arial"/>
              </w:rPr>
              <w:t>ME 24/2020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3538D71" w14:textId="28B48626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Popović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765DA8D" w14:textId="67A546D2" w:rsidR="003C0A61" w:rsidRPr="00F626ED" w:rsidRDefault="003C0A61" w:rsidP="003C0A61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Nikolina</w:t>
            </w:r>
            <w:proofErr w:type="spellEnd"/>
          </w:p>
        </w:tc>
        <w:tc>
          <w:tcPr>
            <w:tcW w:w="923" w:type="dxa"/>
            <w:vAlign w:val="center"/>
          </w:tcPr>
          <w:p w14:paraId="21CB2597" w14:textId="014E77B1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6C3D5074" w14:textId="0C8EF341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3.2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736D90B8" w14:textId="581EC270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97E3D65" w14:textId="606E1E19" w:rsidR="003C0A61" w:rsidRPr="00345819" w:rsidRDefault="003C0A61" w:rsidP="003C0A61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20439D" w:rsidRPr="00783EBA" w14:paraId="41213BB9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7B8BC1B" w14:textId="77777777" w:rsidR="0020439D" w:rsidRPr="00660B8B" w:rsidRDefault="0020439D" w:rsidP="0020439D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5152EB9" w14:textId="0737C0CF" w:rsidR="0020439D" w:rsidRPr="00F626ED" w:rsidRDefault="0020439D" w:rsidP="0020439D">
            <w:pPr>
              <w:rPr>
                <w:rFonts w:ascii="Arial" w:hAnsi="Arial" w:cs="Arial"/>
                <w:lang w:val="sr-Latn-RS"/>
              </w:rPr>
            </w:pPr>
            <w:r w:rsidRPr="00F626ED">
              <w:rPr>
                <w:rFonts w:ascii="Arial" w:hAnsi="Arial" w:cs="Arial"/>
              </w:rPr>
              <w:t>MP 37\2016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8AE6405" w14:textId="0BC72C0C" w:rsidR="0020439D" w:rsidRPr="00F626ED" w:rsidRDefault="0020439D" w:rsidP="0020439D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Mijatović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53FF48C" w14:textId="36CF2AE8" w:rsidR="0020439D" w:rsidRPr="00F626ED" w:rsidRDefault="0020439D" w:rsidP="0020439D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Milica</w:t>
            </w:r>
            <w:proofErr w:type="spellEnd"/>
          </w:p>
        </w:tc>
        <w:tc>
          <w:tcPr>
            <w:tcW w:w="923" w:type="dxa"/>
            <w:vAlign w:val="center"/>
          </w:tcPr>
          <w:p w14:paraId="6CC1CCF3" w14:textId="3846E298" w:rsidR="0020439D" w:rsidRPr="00345819" w:rsidRDefault="0020439D" w:rsidP="0020439D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69A60C1F" w14:textId="54197EB8" w:rsidR="0020439D" w:rsidRPr="00345819" w:rsidRDefault="0020439D" w:rsidP="0020439D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71B50362" w14:textId="706CC8D0" w:rsidR="0020439D" w:rsidRPr="00345819" w:rsidRDefault="0020439D" w:rsidP="0020439D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1.7</w:t>
            </w: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958BCE" w14:textId="4B22D5D8" w:rsidR="0020439D" w:rsidRPr="00345819" w:rsidRDefault="0020439D" w:rsidP="0020439D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20439D" w:rsidRPr="00783EBA" w14:paraId="07F58D91" w14:textId="77777777" w:rsidTr="00F626ED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  <w:bottom w:val="thickThin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48F907B" w14:textId="77777777" w:rsidR="0020439D" w:rsidRPr="00660B8B" w:rsidRDefault="0020439D" w:rsidP="0020439D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tcBorders>
              <w:bottom w:val="thickThin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2A69B72" w14:textId="7EEFDC94" w:rsidR="0020439D" w:rsidRPr="00F626ED" w:rsidRDefault="0020439D" w:rsidP="0020439D">
            <w:pPr>
              <w:rPr>
                <w:rFonts w:ascii="Arial" w:hAnsi="Arial" w:cs="Arial"/>
                <w:lang w:val="sr-Latn-RS"/>
              </w:rPr>
            </w:pPr>
            <w:r w:rsidRPr="00F626ED">
              <w:rPr>
                <w:rFonts w:ascii="Arial" w:hAnsi="Arial" w:cs="Arial"/>
              </w:rPr>
              <w:t>MP 59\2015</w:t>
            </w:r>
          </w:p>
        </w:tc>
        <w:tc>
          <w:tcPr>
            <w:tcW w:w="1724" w:type="dxa"/>
            <w:tcBorders>
              <w:bottom w:val="thickThin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CA6394E" w14:textId="14AEC21A" w:rsidR="0020439D" w:rsidRPr="00F626ED" w:rsidRDefault="0020439D" w:rsidP="0020439D">
            <w:pPr>
              <w:rPr>
                <w:rFonts w:ascii="Arial" w:hAnsi="Arial" w:cs="Arial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Tasovac</w:t>
            </w:r>
            <w:proofErr w:type="spellEnd"/>
          </w:p>
        </w:tc>
        <w:tc>
          <w:tcPr>
            <w:tcW w:w="1551" w:type="dxa"/>
            <w:tcBorders>
              <w:bottom w:val="thickThin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FF15DD1" w14:textId="66C79E73" w:rsidR="0020439D" w:rsidRPr="00F626ED" w:rsidRDefault="0020439D" w:rsidP="0020439D">
            <w:pPr>
              <w:rPr>
                <w:rFonts w:ascii="Arial" w:hAnsi="Arial" w:cs="Arial"/>
                <w:lang w:val="sr-Latn-RS"/>
              </w:rPr>
            </w:pPr>
            <w:r w:rsidRPr="00F626ED">
              <w:rPr>
                <w:rFonts w:ascii="Arial" w:hAnsi="Arial" w:cs="Arial"/>
              </w:rPr>
              <w:t>Damjan</w:t>
            </w:r>
          </w:p>
        </w:tc>
        <w:tc>
          <w:tcPr>
            <w:tcW w:w="923" w:type="dxa"/>
            <w:tcBorders>
              <w:bottom w:val="thickThinSmallGap" w:sz="24" w:space="0" w:color="auto"/>
            </w:tcBorders>
            <w:vAlign w:val="center"/>
          </w:tcPr>
          <w:p w14:paraId="117BDF67" w14:textId="506ABB78" w:rsidR="0020439D" w:rsidRPr="00345819" w:rsidRDefault="0020439D" w:rsidP="0020439D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tcBorders>
              <w:bottom w:val="thickThinSmallGap" w:sz="24" w:space="0" w:color="auto"/>
            </w:tcBorders>
            <w:vAlign w:val="center"/>
          </w:tcPr>
          <w:p w14:paraId="528D36C7" w14:textId="3D8B9823" w:rsidR="0020439D" w:rsidRPr="00345819" w:rsidRDefault="0020439D" w:rsidP="0020439D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.1</w:t>
            </w:r>
          </w:p>
        </w:tc>
        <w:tc>
          <w:tcPr>
            <w:tcW w:w="1043" w:type="dxa"/>
            <w:tcBorders>
              <w:bottom w:val="thickThinSmallGap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709447A" w14:textId="57F33233" w:rsidR="0020439D" w:rsidRPr="00345819" w:rsidRDefault="0020439D" w:rsidP="0020439D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9A91E21" w14:textId="711F46FC" w:rsidR="0020439D" w:rsidRPr="00345819" w:rsidRDefault="0020439D" w:rsidP="0020439D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</w:tbl>
    <w:p w14:paraId="4D53E88A" w14:textId="632B4251" w:rsidR="000C559E" w:rsidRPr="00783EBA" w:rsidRDefault="000C559E" w:rsidP="000C559E">
      <w:pPr>
        <w:jc w:val="both"/>
        <w:rPr>
          <w:rFonts w:ascii="Arial" w:hAnsi="Arial" w:cs="Arial"/>
          <w:b/>
          <w:bCs/>
          <w:lang w:val="sr-Latn-RS"/>
        </w:rPr>
      </w:pPr>
    </w:p>
    <w:p w14:paraId="3C6ABD2C" w14:textId="55B11C58" w:rsidR="0081701C" w:rsidRPr="00C97F8A" w:rsidRDefault="00C97F8A" w:rsidP="00C97F8A">
      <w:pPr>
        <w:tabs>
          <w:tab w:val="left" w:pos="1701"/>
        </w:tabs>
        <w:jc w:val="both"/>
        <w:rPr>
          <w:rFonts w:ascii="Arial" w:hAnsi="Arial" w:cs="Arial"/>
          <w:lang w:val="sr-Latn-RS"/>
        </w:rPr>
      </w:pPr>
      <w:r w:rsidRPr="00783EBA">
        <w:rPr>
          <w:rFonts w:ascii="Arial" w:hAnsi="Arial" w:cs="Arial"/>
          <w:b/>
          <w:bCs/>
          <w:lang w:val="sr-Latn-RS"/>
        </w:rPr>
        <w:t xml:space="preserve">Uvid u radove </w:t>
      </w:r>
      <w:r w:rsidRPr="00783EBA">
        <w:rPr>
          <w:rFonts w:ascii="Arial" w:hAnsi="Arial" w:cs="Arial"/>
          <w:lang w:val="sr-Latn-RS"/>
        </w:rPr>
        <w:t>će se održati</w:t>
      </w:r>
      <w:r w:rsidRPr="00783EBA">
        <w:rPr>
          <w:rFonts w:ascii="Arial" w:hAnsi="Arial" w:cs="Arial"/>
          <w:b/>
          <w:bCs/>
          <w:lang w:val="sr-Latn-RS"/>
        </w:rPr>
        <w:t xml:space="preserve"> </w:t>
      </w:r>
      <w:r w:rsidR="003C0A61">
        <w:rPr>
          <w:rFonts w:ascii="Arial" w:hAnsi="Arial" w:cs="Arial"/>
          <w:b/>
          <w:bCs/>
          <w:lang w:val="sr-Latn-RS"/>
        </w:rPr>
        <w:t>04</w:t>
      </w:r>
      <w:r>
        <w:rPr>
          <w:rFonts w:ascii="Arial" w:hAnsi="Arial" w:cs="Arial"/>
          <w:b/>
          <w:bCs/>
          <w:lang w:val="sr-Latn-RS"/>
        </w:rPr>
        <w:t>.</w:t>
      </w:r>
      <w:r w:rsidR="003C0A61">
        <w:rPr>
          <w:rFonts w:ascii="Arial" w:hAnsi="Arial" w:cs="Arial"/>
          <w:b/>
          <w:bCs/>
          <w:lang w:val="sr-Latn-RS"/>
        </w:rPr>
        <w:t>10</w:t>
      </w:r>
      <w:r>
        <w:rPr>
          <w:rFonts w:ascii="Arial" w:hAnsi="Arial" w:cs="Arial"/>
          <w:b/>
          <w:bCs/>
          <w:lang w:val="sr-Latn-RS"/>
        </w:rPr>
        <w:t xml:space="preserve">.2022 </w:t>
      </w:r>
      <w:r w:rsidR="00C859D1">
        <w:rPr>
          <w:rFonts w:ascii="Arial" w:hAnsi="Arial" w:cs="Arial"/>
          <w:b/>
          <w:bCs/>
          <w:lang w:val="sr-Latn-RS"/>
        </w:rPr>
        <w:t xml:space="preserve">od 10 </w:t>
      </w:r>
      <w:r w:rsidR="00345819">
        <w:rPr>
          <w:rFonts w:ascii="Arial" w:hAnsi="Arial" w:cs="Arial"/>
          <w:b/>
          <w:bCs/>
          <w:lang w:val="sr-Latn-RS"/>
        </w:rPr>
        <w:t>do</w:t>
      </w:r>
      <w:r>
        <w:rPr>
          <w:rFonts w:ascii="Arial" w:hAnsi="Arial" w:cs="Arial"/>
          <w:b/>
          <w:bCs/>
          <w:lang w:val="sr-Latn-RS"/>
        </w:rPr>
        <w:t xml:space="preserve"> 12h u kancelariji MI1</w:t>
      </w:r>
      <w:r w:rsidR="00345819">
        <w:rPr>
          <w:rFonts w:ascii="Arial" w:hAnsi="Arial" w:cs="Arial"/>
          <w:b/>
          <w:bCs/>
          <w:lang w:val="sr-Latn-RS"/>
        </w:rPr>
        <w:t>1</w:t>
      </w:r>
      <w:r>
        <w:rPr>
          <w:rFonts w:ascii="Arial" w:hAnsi="Arial" w:cs="Arial"/>
          <w:b/>
          <w:bCs/>
          <w:lang w:val="sr-Latn-RS"/>
        </w:rPr>
        <w:t>5</w:t>
      </w:r>
      <w:r w:rsidRPr="00783EBA">
        <w:rPr>
          <w:rFonts w:ascii="Arial" w:hAnsi="Arial" w:cs="Arial"/>
          <w:lang w:val="sr-Latn-RS"/>
        </w:rPr>
        <w:t>.</w:t>
      </w:r>
      <w:r w:rsidRPr="00783EBA">
        <w:rPr>
          <w:rFonts w:ascii="Arial" w:hAnsi="Arial" w:cs="Arial"/>
          <w:b/>
          <w:bCs/>
          <w:lang w:val="sr-Latn-RS"/>
        </w:rPr>
        <w:t xml:space="preserve"> </w:t>
      </w:r>
    </w:p>
    <w:p w14:paraId="4A9532C4" w14:textId="77777777" w:rsidR="00600BF4" w:rsidRDefault="00600BF4" w:rsidP="00916D2A">
      <w:pPr>
        <w:jc w:val="both"/>
        <w:rPr>
          <w:rFonts w:ascii="Arial" w:hAnsi="Arial" w:cs="Arial"/>
          <w:b/>
          <w:bCs/>
          <w:lang w:val="sr-Latn-RS"/>
        </w:rPr>
      </w:pPr>
    </w:p>
    <w:p w14:paraId="0963B630" w14:textId="39F4F2B9" w:rsidR="00B12F2C" w:rsidRPr="00783EBA" w:rsidRDefault="007C2B90" w:rsidP="000C559E">
      <w:pPr>
        <w:jc w:val="both"/>
        <w:rPr>
          <w:rFonts w:ascii="Arial" w:hAnsi="Arial" w:cs="Arial"/>
          <w:lang w:val="sr-Latn-RS"/>
        </w:rPr>
      </w:pPr>
      <w:r w:rsidRPr="00783EBA">
        <w:rPr>
          <w:rFonts w:ascii="Arial" w:hAnsi="Arial" w:cs="Arial"/>
          <w:lang w:val="sr-Latn-RS"/>
        </w:rPr>
        <w:t xml:space="preserve">Predlog </w:t>
      </w:r>
      <w:r w:rsidR="00B12F2C" w:rsidRPr="00783EBA">
        <w:rPr>
          <w:rFonts w:ascii="Arial" w:hAnsi="Arial" w:cs="Arial"/>
          <w:lang w:val="sr-Latn-RS"/>
        </w:rPr>
        <w:t>zaključne ocene je dat u tabeli ispod:</w:t>
      </w:r>
    </w:p>
    <w:tbl>
      <w:tblPr>
        <w:tblW w:w="10024" w:type="dxa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1"/>
        <w:gridCol w:w="1684"/>
        <w:gridCol w:w="1724"/>
        <w:gridCol w:w="1551"/>
        <w:gridCol w:w="1509"/>
        <w:gridCol w:w="1935"/>
      </w:tblGrid>
      <w:tr w:rsidR="00260C2E" w:rsidRPr="00783EBA" w14:paraId="518232D0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E4779F5" w14:textId="77777777" w:rsidR="00260C2E" w:rsidRPr="00783EBA" w:rsidRDefault="00260C2E" w:rsidP="00F62C7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R. br.</w:t>
            </w: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571E7D87" w14:textId="77777777" w:rsidR="00260C2E" w:rsidRPr="00783EBA" w:rsidRDefault="00260C2E" w:rsidP="00F62C72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Br. indeksa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47C27AF6" w14:textId="77777777" w:rsidR="00260C2E" w:rsidRPr="00783EBA" w:rsidRDefault="00260C2E" w:rsidP="00F62C72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Prezime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0AF3FDD2" w14:textId="77777777" w:rsidR="00260C2E" w:rsidRPr="00783EBA" w:rsidRDefault="00260C2E" w:rsidP="00F62C72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me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</w:tcPr>
          <w:p w14:paraId="4D5D1B95" w14:textId="4F9764F2" w:rsidR="00260C2E" w:rsidRPr="00783EBA" w:rsidRDefault="0023623D" w:rsidP="00F62C7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Br. bodova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F8091C" w14:textId="0D9F5EAF" w:rsidR="00260C2E" w:rsidRPr="00783EBA" w:rsidRDefault="0023623D" w:rsidP="00F62C7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Zaključna ocena</w:t>
            </w:r>
          </w:p>
        </w:tc>
      </w:tr>
      <w:tr w:rsidR="003B1CE9" w:rsidRPr="00783EBA" w14:paraId="050641BD" w14:textId="77777777" w:rsidTr="00FC3B8C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AE445E2" w14:textId="77777777" w:rsidR="003B1CE9" w:rsidRPr="00783EBA" w:rsidRDefault="003B1CE9" w:rsidP="003B1CE9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259AD4A" w14:textId="4E864485" w:rsidR="003B1CE9" w:rsidRPr="00F626ED" w:rsidRDefault="003B1CE9" w:rsidP="003B1CE9">
            <w:pPr>
              <w:rPr>
                <w:rFonts w:ascii="Arial" w:hAnsi="Arial" w:cs="Arial"/>
                <w:color w:val="000000"/>
                <w:lang w:val="sr-Latn-RS"/>
              </w:rPr>
            </w:pPr>
            <w:r w:rsidRPr="00F626ED">
              <w:rPr>
                <w:rFonts w:ascii="Arial" w:hAnsi="Arial" w:cs="Arial"/>
              </w:rPr>
              <w:t>MP 24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559E6F1" w14:textId="597E42DB" w:rsidR="003B1CE9" w:rsidRPr="00F626ED" w:rsidRDefault="003B1CE9" w:rsidP="003B1CE9">
            <w:pPr>
              <w:rPr>
                <w:rFonts w:ascii="Arial" w:hAnsi="Arial" w:cs="Arial"/>
                <w:color w:val="000000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Stojkov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4FD9D85" w14:textId="7A8F501F" w:rsidR="003B1CE9" w:rsidRPr="00F626ED" w:rsidRDefault="003B1CE9" w:rsidP="003B1CE9">
            <w:pPr>
              <w:rPr>
                <w:rFonts w:ascii="Arial" w:hAnsi="Arial" w:cs="Arial"/>
                <w:color w:val="000000"/>
                <w:lang w:val="sr-Latn-RS"/>
              </w:rPr>
            </w:pPr>
            <w:proofErr w:type="spellStart"/>
            <w:r w:rsidRPr="00F626ED">
              <w:rPr>
                <w:rFonts w:ascii="Arial" w:hAnsi="Arial" w:cs="Arial"/>
              </w:rPr>
              <w:t>Miloš</w:t>
            </w:r>
            <w:proofErr w:type="spellEnd"/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6090B56E" w14:textId="637C8381" w:rsidR="003B1CE9" w:rsidRPr="00DC6BAF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58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A8D2D0E" w14:textId="0639F8A2" w:rsidR="003B1CE9" w:rsidRPr="00DC6BAF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</w:t>
            </w:r>
          </w:p>
        </w:tc>
      </w:tr>
      <w:tr w:rsidR="003B1CE9" w:rsidRPr="00783EBA" w14:paraId="492C3B2E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307B92A" w14:textId="77777777" w:rsidR="003B1CE9" w:rsidRPr="00783EBA" w:rsidRDefault="003B1CE9" w:rsidP="003B1CE9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A5734A2" w14:textId="1E6D1E5A" w:rsidR="003B1CE9" w:rsidRPr="00F626ED" w:rsidRDefault="003B1CE9" w:rsidP="003B1CE9">
            <w:pPr>
              <w:rPr>
                <w:rFonts w:ascii="Arial" w:hAnsi="Arial" w:cs="Arial"/>
              </w:rPr>
            </w:pPr>
            <w:r w:rsidRPr="00F626ED">
              <w:rPr>
                <w:rFonts w:ascii="Arial" w:hAnsi="Arial" w:cs="Arial"/>
              </w:rPr>
              <w:t>MP 65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E8B036B" w14:textId="307FEE7F" w:rsidR="003B1CE9" w:rsidRPr="00F626ED" w:rsidRDefault="003B1CE9" w:rsidP="003B1CE9">
            <w:pPr>
              <w:rPr>
                <w:rFonts w:ascii="Arial" w:hAnsi="Arial" w:cs="Arial"/>
              </w:rPr>
            </w:pPr>
            <w:proofErr w:type="spellStart"/>
            <w:r w:rsidRPr="00F626ED">
              <w:rPr>
                <w:rFonts w:ascii="Arial" w:hAnsi="Arial" w:cs="Arial"/>
              </w:rPr>
              <w:t>Gotovac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60F052D" w14:textId="47808415" w:rsidR="003B1CE9" w:rsidRPr="00F626ED" w:rsidRDefault="003B1CE9" w:rsidP="003B1CE9">
            <w:pPr>
              <w:rPr>
                <w:rFonts w:ascii="Arial" w:hAnsi="Arial" w:cs="Arial"/>
              </w:rPr>
            </w:pPr>
            <w:r w:rsidRPr="00F626ED">
              <w:rPr>
                <w:rFonts w:ascii="Arial" w:hAnsi="Arial" w:cs="Arial"/>
              </w:rPr>
              <w:t>Jelena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59465900" w14:textId="5C6AB6D0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55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D1440A" w14:textId="24F098BD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</w:t>
            </w:r>
          </w:p>
        </w:tc>
      </w:tr>
      <w:tr w:rsidR="003B1CE9" w:rsidRPr="00783EBA" w14:paraId="046A9BFB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75E78D5" w14:textId="77777777" w:rsidR="003B1CE9" w:rsidRPr="00783EBA" w:rsidRDefault="003B1CE9" w:rsidP="003B1CE9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E4E5EB8" w14:textId="460BDC78" w:rsidR="003B1CE9" w:rsidRPr="00F626ED" w:rsidRDefault="003B1CE9" w:rsidP="003B1CE9">
            <w:pPr>
              <w:rPr>
                <w:rFonts w:ascii="Arial" w:hAnsi="Arial" w:cs="Arial"/>
              </w:rPr>
            </w:pPr>
            <w:r w:rsidRPr="00F626ED">
              <w:rPr>
                <w:rFonts w:ascii="Arial" w:hAnsi="Arial" w:cs="Arial"/>
              </w:rPr>
              <w:t>MM 7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F947C6F" w14:textId="700635D6" w:rsidR="003B1CE9" w:rsidRPr="00F626ED" w:rsidRDefault="003B1CE9" w:rsidP="003B1CE9">
            <w:pPr>
              <w:rPr>
                <w:rFonts w:ascii="Arial" w:hAnsi="Arial" w:cs="Arial"/>
              </w:rPr>
            </w:pPr>
            <w:proofErr w:type="spellStart"/>
            <w:r w:rsidRPr="00F626ED">
              <w:rPr>
                <w:rFonts w:ascii="Arial" w:hAnsi="Arial" w:cs="Arial"/>
              </w:rPr>
              <w:t>Kostić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E765BA8" w14:textId="3CCF856D" w:rsidR="003B1CE9" w:rsidRPr="00F626ED" w:rsidRDefault="003B1CE9" w:rsidP="003B1CE9">
            <w:pPr>
              <w:rPr>
                <w:rFonts w:ascii="Arial" w:hAnsi="Arial" w:cs="Arial"/>
              </w:rPr>
            </w:pPr>
            <w:proofErr w:type="spellStart"/>
            <w:r w:rsidRPr="00F626ED">
              <w:rPr>
                <w:rFonts w:ascii="Arial" w:hAnsi="Arial" w:cs="Arial"/>
              </w:rPr>
              <w:t>Đorđe</w:t>
            </w:r>
            <w:proofErr w:type="spellEnd"/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2DA711C0" w14:textId="7628D902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5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60C4CB" w14:textId="3A670C1E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7</w:t>
            </w:r>
          </w:p>
        </w:tc>
      </w:tr>
      <w:tr w:rsidR="003B1CE9" w:rsidRPr="00783EBA" w14:paraId="6010C6B9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18C3BD3" w14:textId="77777777" w:rsidR="003B1CE9" w:rsidRPr="00783EBA" w:rsidRDefault="003B1CE9" w:rsidP="003B1CE9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BDFEAA3" w14:textId="48C64060" w:rsidR="003B1CE9" w:rsidRPr="00F626ED" w:rsidRDefault="003B1CE9" w:rsidP="003B1CE9">
            <w:pPr>
              <w:rPr>
                <w:rFonts w:ascii="Arial" w:hAnsi="Arial" w:cs="Arial"/>
              </w:rPr>
            </w:pPr>
            <w:r w:rsidRPr="00F626ED">
              <w:rPr>
                <w:rFonts w:ascii="Arial" w:hAnsi="Arial" w:cs="Arial"/>
              </w:rPr>
              <w:t>MM 46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8395904" w14:textId="3FE309E5" w:rsidR="003B1CE9" w:rsidRPr="00F626ED" w:rsidRDefault="003B1CE9" w:rsidP="003B1CE9">
            <w:pPr>
              <w:rPr>
                <w:rFonts w:ascii="Arial" w:hAnsi="Arial" w:cs="Arial"/>
              </w:rPr>
            </w:pPr>
            <w:proofErr w:type="spellStart"/>
            <w:r w:rsidRPr="00F626ED">
              <w:rPr>
                <w:rFonts w:ascii="Arial" w:hAnsi="Arial" w:cs="Arial"/>
              </w:rPr>
              <w:t>Kovandžić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B18B437" w14:textId="782C4394" w:rsidR="003B1CE9" w:rsidRPr="00F626ED" w:rsidRDefault="003B1CE9" w:rsidP="003B1CE9">
            <w:pPr>
              <w:rPr>
                <w:rFonts w:ascii="Arial" w:hAnsi="Arial" w:cs="Arial"/>
              </w:rPr>
            </w:pPr>
            <w:proofErr w:type="spellStart"/>
            <w:r w:rsidRPr="00F626ED">
              <w:rPr>
                <w:rFonts w:ascii="Arial" w:hAnsi="Arial" w:cs="Arial"/>
              </w:rPr>
              <w:t>Teodor</w:t>
            </w:r>
            <w:proofErr w:type="spellEnd"/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1DC65994" w14:textId="747CA527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2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D675410" w14:textId="5100324C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7</w:t>
            </w:r>
          </w:p>
        </w:tc>
      </w:tr>
      <w:tr w:rsidR="003B1CE9" w:rsidRPr="00783EBA" w14:paraId="0AA12C2E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981F79F" w14:textId="77777777" w:rsidR="003B1CE9" w:rsidRPr="00783EBA" w:rsidRDefault="003B1CE9" w:rsidP="003B1CE9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A056C20" w14:textId="4BA0FF1A" w:rsidR="003B1CE9" w:rsidRPr="00F626ED" w:rsidRDefault="003B1CE9" w:rsidP="003B1CE9">
            <w:pPr>
              <w:rPr>
                <w:rFonts w:ascii="Arial" w:hAnsi="Arial" w:cs="Arial"/>
              </w:rPr>
            </w:pPr>
            <w:r w:rsidRPr="00F626ED">
              <w:rPr>
                <w:rFonts w:ascii="Arial" w:hAnsi="Arial" w:cs="Arial"/>
              </w:rPr>
              <w:t>MM 55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D11C789" w14:textId="6D93C0C6" w:rsidR="003B1CE9" w:rsidRPr="00F626ED" w:rsidRDefault="003B1CE9" w:rsidP="003B1CE9">
            <w:pPr>
              <w:rPr>
                <w:rFonts w:ascii="Arial" w:hAnsi="Arial" w:cs="Arial"/>
              </w:rPr>
            </w:pPr>
            <w:proofErr w:type="spellStart"/>
            <w:r w:rsidRPr="00F626ED">
              <w:rPr>
                <w:rFonts w:ascii="Arial" w:hAnsi="Arial" w:cs="Arial"/>
              </w:rPr>
              <w:t>Marković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E20D0A7" w14:textId="285E59D5" w:rsidR="003B1CE9" w:rsidRPr="00F626ED" w:rsidRDefault="003B1CE9" w:rsidP="003B1CE9">
            <w:pPr>
              <w:rPr>
                <w:rFonts w:ascii="Arial" w:hAnsi="Arial" w:cs="Arial"/>
              </w:rPr>
            </w:pPr>
            <w:proofErr w:type="spellStart"/>
            <w:r w:rsidRPr="00F626ED">
              <w:rPr>
                <w:rFonts w:ascii="Arial" w:hAnsi="Arial" w:cs="Arial"/>
              </w:rPr>
              <w:t>Branimir</w:t>
            </w:r>
            <w:proofErr w:type="spellEnd"/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3BF15023" w14:textId="61A85546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0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39C34C5" w14:textId="58657EC8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</w:t>
            </w:r>
          </w:p>
        </w:tc>
      </w:tr>
      <w:tr w:rsidR="003B1CE9" w:rsidRPr="00783EBA" w14:paraId="73A0C307" w14:textId="77777777" w:rsidTr="006D7F4D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4931EB7" w14:textId="77777777" w:rsidR="003B1CE9" w:rsidRPr="00783EBA" w:rsidRDefault="003B1CE9" w:rsidP="003B1CE9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6B0E152A" w14:textId="519D39DC" w:rsidR="003B1CE9" w:rsidRPr="00F626ED" w:rsidRDefault="003B1CE9" w:rsidP="003B1CE9">
            <w:pPr>
              <w:rPr>
                <w:rFonts w:ascii="Arial" w:hAnsi="Arial" w:cs="Arial"/>
              </w:rPr>
            </w:pPr>
            <w:r w:rsidRPr="00F626ED">
              <w:rPr>
                <w:rFonts w:ascii="Arial" w:hAnsi="Arial" w:cs="Arial"/>
              </w:rPr>
              <w:t>ME 16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164EDF6D" w14:textId="75E2FDF1" w:rsidR="003B1CE9" w:rsidRPr="00F626ED" w:rsidRDefault="003B1CE9" w:rsidP="003B1CE9">
            <w:pPr>
              <w:rPr>
                <w:rFonts w:ascii="Arial" w:hAnsi="Arial" w:cs="Arial"/>
              </w:rPr>
            </w:pPr>
            <w:proofErr w:type="spellStart"/>
            <w:r w:rsidRPr="00F626ED">
              <w:rPr>
                <w:rFonts w:ascii="Arial" w:hAnsi="Arial" w:cs="Arial"/>
              </w:rPr>
              <w:t>Bogdanović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6ADE131D" w14:textId="2A710CF8" w:rsidR="003B1CE9" w:rsidRPr="00F626ED" w:rsidRDefault="003B1CE9" w:rsidP="003B1CE9">
            <w:pPr>
              <w:rPr>
                <w:rFonts w:ascii="Arial" w:hAnsi="Arial" w:cs="Arial"/>
              </w:rPr>
            </w:pPr>
            <w:proofErr w:type="spellStart"/>
            <w:r w:rsidRPr="00F626ED">
              <w:rPr>
                <w:rFonts w:ascii="Arial" w:hAnsi="Arial" w:cs="Arial"/>
              </w:rPr>
              <w:t>Dimitrije</w:t>
            </w:r>
            <w:proofErr w:type="spellEnd"/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64903A6A" w14:textId="57F4E100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55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C1DF085" w14:textId="1049FDF4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</w:t>
            </w:r>
          </w:p>
        </w:tc>
      </w:tr>
      <w:tr w:rsidR="003B1CE9" w:rsidRPr="00783EBA" w14:paraId="0B9F9A1C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EA260AF" w14:textId="77777777" w:rsidR="003B1CE9" w:rsidRPr="00783EBA" w:rsidRDefault="003B1CE9" w:rsidP="003B1CE9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6640159" w14:textId="1025EDDA" w:rsidR="003B1CE9" w:rsidRPr="00F626ED" w:rsidRDefault="003B1CE9" w:rsidP="003B1CE9">
            <w:pPr>
              <w:rPr>
                <w:rFonts w:ascii="Arial" w:hAnsi="Arial" w:cs="Arial"/>
              </w:rPr>
            </w:pPr>
            <w:r w:rsidRPr="00F626ED">
              <w:rPr>
                <w:rFonts w:ascii="Arial" w:hAnsi="Arial" w:cs="Arial"/>
              </w:rPr>
              <w:t>MM 7/2020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594A334" w14:textId="38F6A068" w:rsidR="003B1CE9" w:rsidRPr="00F626ED" w:rsidRDefault="003B1CE9" w:rsidP="003B1CE9">
            <w:pPr>
              <w:rPr>
                <w:rFonts w:ascii="Arial" w:hAnsi="Arial" w:cs="Arial"/>
              </w:rPr>
            </w:pPr>
            <w:proofErr w:type="spellStart"/>
            <w:r w:rsidRPr="00F626ED">
              <w:rPr>
                <w:rFonts w:ascii="Arial" w:hAnsi="Arial" w:cs="Arial"/>
              </w:rPr>
              <w:t>Bajić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245BCA2" w14:textId="57555F5C" w:rsidR="003B1CE9" w:rsidRPr="00F626ED" w:rsidRDefault="003B1CE9" w:rsidP="003B1CE9">
            <w:pPr>
              <w:rPr>
                <w:rFonts w:ascii="Arial" w:hAnsi="Arial" w:cs="Arial"/>
              </w:rPr>
            </w:pPr>
            <w:proofErr w:type="spellStart"/>
            <w:r w:rsidRPr="00F626ED">
              <w:rPr>
                <w:rFonts w:ascii="Arial" w:hAnsi="Arial" w:cs="Arial"/>
              </w:rPr>
              <w:t>Dmitar</w:t>
            </w:r>
            <w:proofErr w:type="spellEnd"/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58627C46" w14:textId="07930FD5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1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5467912" w14:textId="1A2C8685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7</w:t>
            </w:r>
          </w:p>
        </w:tc>
      </w:tr>
      <w:tr w:rsidR="003B1CE9" w:rsidRPr="00783EBA" w14:paraId="53563D4A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2CB004B" w14:textId="77777777" w:rsidR="003B1CE9" w:rsidRPr="00783EBA" w:rsidRDefault="003B1CE9" w:rsidP="003B1CE9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0D70E9F" w14:textId="75DD055C" w:rsidR="003B1CE9" w:rsidRPr="00F626ED" w:rsidRDefault="003B1CE9" w:rsidP="003B1CE9">
            <w:pPr>
              <w:rPr>
                <w:rFonts w:ascii="Arial" w:hAnsi="Arial" w:cs="Arial"/>
              </w:rPr>
            </w:pPr>
            <w:r w:rsidRPr="00F626ED">
              <w:rPr>
                <w:rFonts w:ascii="Arial" w:hAnsi="Arial" w:cs="Arial"/>
              </w:rPr>
              <w:t>ME 24/2020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558A747" w14:textId="3B2387AB" w:rsidR="003B1CE9" w:rsidRPr="00F626ED" w:rsidRDefault="003B1CE9" w:rsidP="003B1CE9">
            <w:pPr>
              <w:rPr>
                <w:rFonts w:ascii="Arial" w:hAnsi="Arial" w:cs="Arial"/>
              </w:rPr>
            </w:pPr>
            <w:proofErr w:type="spellStart"/>
            <w:r w:rsidRPr="00F626ED">
              <w:rPr>
                <w:rFonts w:ascii="Arial" w:hAnsi="Arial" w:cs="Arial"/>
              </w:rPr>
              <w:t>Popović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5162D81" w14:textId="5D187EAA" w:rsidR="003B1CE9" w:rsidRPr="00F626ED" w:rsidRDefault="003B1CE9" w:rsidP="003B1CE9">
            <w:pPr>
              <w:rPr>
                <w:rFonts w:ascii="Arial" w:hAnsi="Arial" w:cs="Arial"/>
              </w:rPr>
            </w:pPr>
            <w:proofErr w:type="spellStart"/>
            <w:r w:rsidRPr="00F626ED">
              <w:rPr>
                <w:rFonts w:ascii="Arial" w:hAnsi="Arial" w:cs="Arial"/>
              </w:rPr>
              <w:t>Nikolina</w:t>
            </w:r>
            <w:proofErr w:type="spellEnd"/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7EDC8394" w14:textId="5AADD135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8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B0BD2C" w14:textId="593FB35F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7</w:t>
            </w:r>
          </w:p>
        </w:tc>
      </w:tr>
      <w:tr w:rsidR="003B1CE9" w:rsidRPr="00783EBA" w14:paraId="6A605560" w14:textId="77777777" w:rsidTr="009253E8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2A7A1FE" w14:textId="77777777" w:rsidR="003B1CE9" w:rsidRPr="00783EBA" w:rsidRDefault="003B1CE9" w:rsidP="003B1CE9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3FE33B5" w14:textId="5DCBECE4" w:rsidR="003B1CE9" w:rsidRPr="00F626ED" w:rsidRDefault="003B1CE9" w:rsidP="003B1CE9">
            <w:pPr>
              <w:rPr>
                <w:rFonts w:ascii="Arial" w:hAnsi="Arial" w:cs="Arial"/>
              </w:rPr>
            </w:pPr>
            <w:r w:rsidRPr="00F626ED">
              <w:rPr>
                <w:rFonts w:ascii="Arial" w:hAnsi="Arial" w:cs="Arial"/>
              </w:rPr>
              <w:t>MP 37\2016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A12ADEC" w14:textId="40F69A92" w:rsidR="003B1CE9" w:rsidRPr="00F626ED" w:rsidRDefault="003B1CE9" w:rsidP="003B1CE9">
            <w:pPr>
              <w:rPr>
                <w:rFonts w:ascii="Arial" w:hAnsi="Arial" w:cs="Arial"/>
              </w:rPr>
            </w:pPr>
            <w:proofErr w:type="spellStart"/>
            <w:r w:rsidRPr="00F626ED">
              <w:rPr>
                <w:rFonts w:ascii="Arial" w:hAnsi="Arial" w:cs="Arial"/>
              </w:rPr>
              <w:t>Mijatović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9A741BA" w14:textId="166B3D65" w:rsidR="003B1CE9" w:rsidRPr="00F626ED" w:rsidRDefault="003B1CE9" w:rsidP="003B1CE9">
            <w:pPr>
              <w:rPr>
                <w:rFonts w:ascii="Arial" w:hAnsi="Arial" w:cs="Arial"/>
              </w:rPr>
            </w:pPr>
            <w:proofErr w:type="spellStart"/>
            <w:r w:rsidRPr="00F626ED">
              <w:rPr>
                <w:rFonts w:ascii="Arial" w:hAnsi="Arial" w:cs="Arial"/>
              </w:rPr>
              <w:t>Milica</w:t>
            </w:r>
            <w:proofErr w:type="spellEnd"/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6091544F" w14:textId="6112D091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56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25C4F70" w14:textId="560AD23F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</w:t>
            </w:r>
          </w:p>
        </w:tc>
      </w:tr>
      <w:tr w:rsidR="003B1CE9" w:rsidRPr="00783EBA" w14:paraId="1F84E03E" w14:textId="77777777" w:rsidTr="00F6693A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01F7DAC" w14:textId="77777777" w:rsidR="003B1CE9" w:rsidRPr="00783EBA" w:rsidRDefault="003B1CE9" w:rsidP="003B1CE9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324EC2D" w14:textId="5B9EB7B4" w:rsidR="003B1CE9" w:rsidRPr="00F626ED" w:rsidRDefault="003B1CE9" w:rsidP="003B1CE9">
            <w:pPr>
              <w:rPr>
                <w:rFonts w:ascii="Arial" w:hAnsi="Arial" w:cs="Arial"/>
                <w:color w:val="000000"/>
              </w:rPr>
            </w:pPr>
            <w:r w:rsidRPr="00F626ED">
              <w:rPr>
                <w:rFonts w:ascii="Arial" w:hAnsi="Arial" w:cs="Arial"/>
              </w:rPr>
              <w:t>MP 59\2015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A855921" w14:textId="0A3B80B8" w:rsidR="003B1CE9" w:rsidRPr="00F626ED" w:rsidRDefault="003B1CE9" w:rsidP="003B1CE9">
            <w:pPr>
              <w:rPr>
                <w:rFonts w:ascii="Arial" w:hAnsi="Arial" w:cs="Arial"/>
                <w:color w:val="000000"/>
              </w:rPr>
            </w:pPr>
            <w:proofErr w:type="spellStart"/>
            <w:r w:rsidRPr="00F626ED">
              <w:rPr>
                <w:rFonts w:ascii="Arial" w:hAnsi="Arial" w:cs="Arial"/>
              </w:rPr>
              <w:t>Tasovac</w:t>
            </w:r>
            <w:proofErr w:type="spellEnd"/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8B93E92" w14:textId="67E05A45" w:rsidR="003B1CE9" w:rsidRPr="00F626ED" w:rsidRDefault="003B1CE9" w:rsidP="003B1CE9">
            <w:pPr>
              <w:rPr>
                <w:rFonts w:ascii="Arial" w:hAnsi="Arial" w:cs="Arial"/>
                <w:color w:val="000000"/>
              </w:rPr>
            </w:pPr>
            <w:r w:rsidRPr="00F626ED">
              <w:rPr>
                <w:rFonts w:ascii="Arial" w:hAnsi="Arial" w:cs="Arial"/>
              </w:rPr>
              <w:t>Damjan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25A26359" w14:textId="46E6CD15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55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CA0DEB" w14:textId="5266F021" w:rsidR="003B1CE9" w:rsidRDefault="003B1CE9" w:rsidP="003B1CE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</w:t>
            </w:r>
          </w:p>
        </w:tc>
      </w:tr>
    </w:tbl>
    <w:p w14:paraId="2EE63A48" w14:textId="60C5364A" w:rsidR="00B12F2C" w:rsidRPr="00783EBA" w:rsidRDefault="00B12F2C" w:rsidP="000C559E">
      <w:pPr>
        <w:jc w:val="both"/>
        <w:rPr>
          <w:rFonts w:ascii="Arial" w:hAnsi="Arial" w:cs="Arial"/>
          <w:lang w:val="sr-Latn-RS"/>
        </w:rPr>
      </w:pPr>
    </w:p>
    <w:p w14:paraId="16E7713B" w14:textId="2DCC2FDB" w:rsidR="000C559E" w:rsidRPr="00DC6BAF" w:rsidRDefault="00C97F8A" w:rsidP="000B2FF1">
      <w:pPr>
        <w:jc w:val="both"/>
        <w:rPr>
          <w:rFonts w:ascii="Arial" w:hAnsi="Arial" w:cs="Arial"/>
          <w:b/>
          <w:bCs/>
          <w:lang w:val="sr-Latn-RS"/>
        </w:rPr>
      </w:pPr>
      <w:r w:rsidRPr="00DC6BAF">
        <w:rPr>
          <w:rFonts w:ascii="Arial" w:hAnsi="Arial" w:cs="Arial"/>
          <w:lang w:val="sr-Latn-RS"/>
        </w:rPr>
        <w:t xml:space="preserve">Studenti koji nisu zadovoljni ocenom se mogu javiti asistentu </w:t>
      </w:r>
      <w:r w:rsidR="00F25230">
        <w:rPr>
          <w:rFonts w:ascii="Arial" w:hAnsi="Arial" w:cs="Arial"/>
          <w:lang w:val="sr-Latn-RS"/>
        </w:rPr>
        <w:t xml:space="preserve">Katarini Ilić </w:t>
      </w:r>
      <w:r w:rsidRPr="00DC6BAF">
        <w:rPr>
          <w:rFonts w:ascii="Arial" w:hAnsi="Arial" w:cs="Arial"/>
          <w:lang w:val="sr-Latn-RS"/>
        </w:rPr>
        <w:t xml:space="preserve">na e-mail </w:t>
      </w:r>
      <w:hyperlink r:id="rId6" w:history="1">
        <w:r w:rsidR="00DD45A1" w:rsidRPr="00897D27">
          <w:rPr>
            <w:rStyle w:val="Hyperlink"/>
            <w:rFonts w:ascii="Arial" w:hAnsi="Arial" w:cs="Arial"/>
            <w:lang w:val="sr-Latn-RS"/>
          </w:rPr>
          <w:t>katailic@uns.ac.rs</w:t>
        </w:r>
      </w:hyperlink>
      <w:r w:rsidRPr="00DC6BAF">
        <w:rPr>
          <w:rFonts w:ascii="Arial" w:hAnsi="Arial" w:cs="Arial"/>
          <w:lang w:val="sr-Latn-RS"/>
        </w:rPr>
        <w:t xml:space="preserve"> </w:t>
      </w:r>
      <w:r w:rsidRPr="00DC6BAF">
        <w:rPr>
          <w:rFonts w:ascii="Arial" w:hAnsi="Arial" w:cs="Arial"/>
          <w:b/>
          <w:bCs/>
          <w:lang w:val="sr-Latn-RS"/>
        </w:rPr>
        <w:t xml:space="preserve">do </w:t>
      </w:r>
      <w:r w:rsidR="003C0A61">
        <w:rPr>
          <w:rFonts w:ascii="Arial" w:hAnsi="Arial" w:cs="Arial"/>
          <w:b/>
          <w:bCs/>
          <w:lang w:val="sr-Latn-RS"/>
        </w:rPr>
        <w:t>04</w:t>
      </w:r>
      <w:r w:rsidRPr="00DC6BAF">
        <w:rPr>
          <w:rFonts w:ascii="Arial" w:hAnsi="Arial" w:cs="Arial"/>
          <w:b/>
          <w:bCs/>
          <w:lang w:val="sr-Latn-RS"/>
        </w:rPr>
        <w:t>.</w:t>
      </w:r>
      <w:r w:rsidR="003C0A61">
        <w:rPr>
          <w:rFonts w:ascii="Arial" w:hAnsi="Arial" w:cs="Arial"/>
          <w:b/>
          <w:bCs/>
          <w:lang w:val="sr-Latn-RS"/>
        </w:rPr>
        <w:t>10</w:t>
      </w:r>
      <w:r w:rsidRPr="00DC6BAF">
        <w:rPr>
          <w:rFonts w:ascii="Arial" w:hAnsi="Arial" w:cs="Arial"/>
          <w:b/>
          <w:bCs/>
          <w:lang w:val="sr-Latn-RS"/>
        </w:rPr>
        <w:t xml:space="preserve">.2022. do </w:t>
      </w:r>
      <w:r w:rsidR="00345819">
        <w:rPr>
          <w:rFonts w:ascii="Arial" w:hAnsi="Arial" w:cs="Arial"/>
          <w:b/>
          <w:bCs/>
          <w:lang w:val="sr-Latn-RS"/>
        </w:rPr>
        <w:t>9</w:t>
      </w:r>
      <w:r w:rsidRPr="00DC6BAF">
        <w:rPr>
          <w:rFonts w:ascii="Arial" w:hAnsi="Arial" w:cs="Arial"/>
          <w:b/>
          <w:bCs/>
          <w:lang w:val="sr-Latn-RS"/>
        </w:rPr>
        <w:t>h</w:t>
      </w:r>
    </w:p>
    <w:p w14:paraId="0F3B7A22" w14:textId="77777777" w:rsidR="00C97F8A" w:rsidRPr="00DC6BAF" w:rsidRDefault="00C97F8A" w:rsidP="00834044">
      <w:pPr>
        <w:ind w:right="-612"/>
        <w:rPr>
          <w:rFonts w:ascii="Arial" w:hAnsi="Arial" w:cs="Arial"/>
          <w:lang w:val="sr-Latn-RS"/>
        </w:rPr>
      </w:pPr>
    </w:p>
    <w:p w14:paraId="06EFF16F" w14:textId="5E002484" w:rsidR="0057206F" w:rsidRPr="00DC6BAF" w:rsidRDefault="00C547A0" w:rsidP="0057206F">
      <w:pPr>
        <w:rPr>
          <w:rFonts w:ascii="Arial" w:hAnsi="Arial" w:cs="Arial"/>
          <w:lang w:val="sr-Latn-RS"/>
        </w:rPr>
      </w:pPr>
      <w:r w:rsidRPr="00DC6BAF">
        <w:rPr>
          <w:rFonts w:ascii="Arial" w:hAnsi="Arial" w:cs="Arial"/>
          <w:lang w:val="sr-Latn-RS"/>
        </w:rPr>
        <w:t xml:space="preserve">U Novom Sadu </w:t>
      </w:r>
      <w:r w:rsidR="003C0A61">
        <w:rPr>
          <w:rFonts w:ascii="Arial" w:hAnsi="Arial" w:cs="Arial"/>
          <w:lang w:val="sr-Latn-RS"/>
        </w:rPr>
        <w:t>0</w:t>
      </w:r>
      <w:r w:rsidR="00C83DD0">
        <w:rPr>
          <w:rFonts w:ascii="Arial" w:hAnsi="Arial" w:cs="Arial"/>
          <w:lang w:val="sr-Latn-RS"/>
        </w:rPr>
        <w:t>3</w:t>
      </w:r>
      <w:r w:rsidR="0057206F" w:rsidRPr="00DC6BAF">
        <w:rPr>
          <w:rFonts w:ascii="Arial" w:hAnsi="Arial" w:cs="Arial"/>
          <w:lang w:val="sr-Latn-RS"/>
        </w:rPr>
        <w:t>.</w:t>
      </w:r>
      <w:r w:rsidR="003C0A61">
        <w:rPr>
          <w:rFonts w:ascii="Arial" w:hAnsi="Arial" w:cs="Arial"/>
          <w:lang w:val="sr-Latn-RS"/>
        </w:rPr>
        <w:t>10</w:t>
      </w:r>
      <w:r w:rsidR="00554663" w:rsidRPr="00DC6BAF">
        <w:rPr>
          <w:rFonts w:ascii="Arial" w:hAnsi="Arial" w:cs="Arial"/>
          <w:lang w:val="sr-Latn-RS"/>
        </w:rPr>
        <w:t>.</w:t>
      </w:r>
      <w:r w:rsidR="0057206F" w:rsidRPr="00DC6BAF">
        <w:rPr>
          <w:rFonts w:ascii="Arial" w:hAnsi="Arial" w:cs="Arial"/>
          <w:lang w:val="sr-Latn-RS"/>
        </w:rPr>
        <w:t>20</w:t>
      </w:r>
      <w:r w:rsidR="00B93287" w:rsidRPr="00DC6BAF">
        <w:rPr>
          <w:rFonts w:ascii="Arial" w:hAnsi="Arial" w:cs="Arial"/>
          <w:lang w:val="sr-Latn-RS"/>
        </w:rPr>
        <w:t>2</w:t>
      </w:r>
      <w:r w:rsidR="003008F6" w:rsidRPr="00DC6BAF">
        <w:rPr>
          <w:rFonts w:ascii="Arial" w:hAnsi="Arial" w:cs="Arial"/>
          <w:lang w:val="sr-Latn-RS"/>
        </w:rPr>
        <w:t>2</w:t>
      </w:r>
      <w:r w:rsidR="0057206F" w:rsidRPr="00DC6BAF">
        <w:rPr>
          <w:rFonts w:ascii="Arial" w:hAnsi="Arial" w:cs="Arial"/>
          <w:lang w:val="sr-Latn-RS"/>
        </w:rPr>
        <w:t>. god</w:t>
      </w:r>
      <w:r w:rsidR="00554663" w:rsidRPr="00DC6BAF">
        <w:rPr>
          <w:rFonts w:ascii="Arial" w:hAnsi="Arial" w:cs="Arial"/>
          <w:lang w:val="sr-Latn-RS"/>
        </w:rPr>
        <w:t>.</w:t>
      </w:r>
    </w:p>
    <w:p w14:paraId="1B13A01E" w14:textId="77777777" w:rsidR="0057206F" w:rsidRPr="00DC6BAF" w:rsidRDefault="0057206F" w:rsidP="005E5762">
      <w:pPr>
        <w:rPr>
          <w:rFonts w:ascii="Arial" w:eastAsia="Arial" w:hAnsi="Arial" w:cs="Arial"/>
          <w:lang w:val="sr-Latn-RS"/>
        </w:rPr>
      </w:pPr>
    </w:p>
    <w:p w14:paraId="6D48B448" w14:textId="46B34B77" w:rsidR="005E5762" w:rsidRPr="00DC6BAF" w:rsidRDefault="0000201B" w:rsidP="0000201B">
      <w:pPr>
        <w:tabs>
          <w:tab w:val="center" w:pos="7655"/>
        </w:tabs>
        <w:rPr>
          <w:rFonts w:ascii="Arial" w:eastAsia="Arial" w:hAnsi="Arial" w:cs="Arial"/>
          <w:lang w:val="sr-Latn-RS"/>
        </w:rPr>
      </w:pPr>
      <w:r w:rsidRPr="00DC6BAF">
        <w:rPr>
          <w:rFonts w:ascii="Arial" w:eastAsia="Arial" w:hAnsi="Arial" w:cs="Arial"/>
          <w:lang w:val="sr-Latn-RS"/>
        </w:rPr>
        <w:tab/>
      </w:r>
      <w:r w:rsidR="005E5762" w:rsidRPr="00DC6BAF">
        <w:rPr>
          <w:rFonts w:ascii="Arial" w:eastAsia="Arial" w:hAnsi="Arial" w:cs="Arial"/>
          <w:lang w:val="sr-Latn-RS"/>
        </w:rPr>
        <w:t>Predmetni nastavnik</w:t>
      </w:r>
    </w:p>
    <w:p w14:paraId="74075D74" w14:textId="18F48B7C" w:rsidR="00551C1D" w:rsidRPr="00DC6BAF" w:rsidRDefault="0000201B" w:rsidP="0000201B">
      <w:pPr>
        <w:tabs>
          <w:tab w:val="center" w:pos="7655"/>
        </w:tabs>
        <w:rPr>
          <w:rFonts w:ascii="Arial" w:eastAsia="Arial" w:hAnsi="Arial" w:cs="Arial"/>
          <w:lang w:val="sr-Latn-RS"/>
        </w:rPr>
      </w:pPr>
      <w:r w:rsidRPr="00DC6BAF">
        <w:rPr>
          <w:rFonts w:ascii="Arial" w:eastAsia="Arial" w:hAnsi="Arial" w:cs="Arial"/>
          <w:lang w:val="sr-Latn-RS"/>
        </w:rPr>
        <w:tab/>
      </w:r>
      <w:r w:rsidR="00CE285F" w:rsidRPr="00DC6BAF">
        <w:rPr>
          <w:rFonts w:ascii="Arial" w:eastAsia="Arial" w:hAnsi="Arial" w:cs="Arial"/>
          <w:lang w:val="sr-Latn-RS"/>
        </w:rPr>
        <w:t>Prof</w:t>
      </w:r>
      <w:r w:rsidR="005E5762" w:rsidRPr="00DC6BAF">
        <w:rPr>
          <w:rFonts w:ascii="Arial" w:eastAsia="Arial" w:hAnsi="Arial" w:cs="Arial"/>
          <w:lang w:val="sr-Latn-RS"/>
        </w:rPr>
        <w:t>. dr Dragan Rajnović</w:t>
      </w:r>
    </w:p>
    <w:sectPr w:rsidR="00551C1D" w:rsidRPr="00DC6BAF" w:rsidSect="000B2FF1">
      <w:pgSz w:w="11907" w:h="16839" w:code="9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A4031"/>
    <w:multiLevelType w:val="hybridMultilevel"/>
    <w:tmpl w:val="56D6CF3C"/>
    <w:lvl w:ilvl="0" w:tplc="FFFFFFFF">
      <w:start w:val="1"/>
      <w:numFmt w:val="decimal"/>
      <w:lvlText w:val="%1."/>
      <w:lvlJc w:val="left"/>
      <w:pPr>
        <w:ind w:left="786" w:hanging="360"/>
      </w:p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8607569"/>
    <w:multiLevelType w:val="hybridMultilevel"/>
    <w:tmpl w:val="40DE1262"/>
    <w:lvl w:ilvl="0" w:tplc="241A000F">
      <w:start w:val="1"/>
      <w:numFmt w:val="decimal"/>
      <w:lvlText w:val="%1."/>
      <w:lvlJc w:val="left"/>
      <w:pPr>
        <w:ind w:left="107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17883"/>
    <w:multiLevelType w:val="hybridMultilevel"/>
    <w:tmpl w:val="56D6CF3C"/>
    <w:lvl w:ilvl="0" w:tplc="241A000F">
      <w:start w:val="1"/>
      <w:numFmt w:val="decimal"/>
      <w:lvlText w:val="%1."/>
      <w:lvlJc w:val="left"/>
      <w:pPr>
        <w:ind w:left="786" w:hanging="360"/>
      </w:pPr>
    </w:lvl>
    <w:lvl w:ilvl="1" w:tplc="241A0019" w:tentative="1">
      <w:start w:val="1"/>
      <w:numFmt w:val="lowerLetter"/>
      <w:lvlText w:val="%2."/>
      <w:lvlJc w:val="left"/>
      <w:pPr>
        <w:ind w:left="1506" w:hanging="360"/>
      </w:pPr>
    </w:lvl>
    <w:lvl w:ilvl="2" w:tplc="241A001B" w:tentative="1">
      <w:start w:val="1"/>
      <w:numFmt w:val="lowerRoman"/>
      <w:lvlText w:val="%3."/>
      <w:lvlJc w:val="right"/>
      <w:pPr>
        <w:ind w:left="2226" w:hanging="180"/>
      </w:pPr>
    </w:lvl>
    <w:lvl w:ilvl="3" w:tplc="241A000F" w:tentative="1">
      <w:start w:val="1"/>
      <w:numFmt w:val="decimal"/>
      <w:lvlText w:val="%4."/>
      <w:lvlJc w:val="left"/>
      <w:pPr>
        <w:ind w:left="2946" w:hanging="360"/>
      </w:pPr>
    </w:lvl>
    <w:lvl w:ilvl="4" w:tplc="241A0019" w:tentative="1">
      <w:start w:val="1"/>
      <w:numFmt w:val="lowerLetter"/>
      <w:lvlText w:val="%5."/>
      <w:lvlJc w:val="left"/>
      <w:pPr>
        <w:ind w:left="3666" w:hanging="360"/>
      </w:pPr>
    </w:lvl>
    <w:lvl w:ilvl="5" w:tplc="241A001B" w:tentative="1">
      <w:start w:val="1"/>
      <w:numFmt w:val="lowerRoman"/>
      <w:lvlText w:val="%6."/>
      <w:lvlJc w:val="right"/>
      <w:pPr>
        <w:ind w:left="4386" w:hanging="180"/>
      </w:pPr>
    </w:lvl>
    <w:lvl w:ilvl="6" w:tplc="241A000F" w:tentative="1">
      <w:start w:val="1"/>
      <w:numFmt w:val="decimal"/>
      <w:lvlText w:val="%7."/>
      <w:lvlJc w:val="left"/>
      <w:pPr>
        <w:ind w:left="5106" w:hanging="360"/>
      </w:pPr>
    </w:lvl>
    <w:lvl w:ilvl="7" w:tplc="241A0019" w:tentative="1">
      <w:start w:val="1"/>
      <w:numFmt w:val="lowerLetter"/>
      <w:lvlText w:val="%8."/>
      <w:lvlJc w:val="left"/>
      <w:pPr>
        <w:ind w:left="5826" w:hanging="360"/>
      </w:pPr>
    </w:lvl>
    <w:lvl w:ilvl="8" w:tplc="241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4934627"/>
    <w:multiLevelType w:val="hybridMultilevel"/>
    <w:tmpl w:val="1FC2D764"/>
    <w:lvl w:ilvl="0" w:tplc="FFFFFFFF">
      <w:start w:val="1"/>
      <w:numFmt w:val="decimal"/>
      <w:lvlText w:val="%1."/>
      <w:lvlJc w:val="left"/>
      <w:pPr>
        <w:ind w:left="786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732E90"/>
    <w:multiLevelType w:val="hybridMultilevel"/>
    <w:tmpl w:val="655292EC"/>
    <w:lvl w:ilvl="0" w:tplc="A496A924">
      <w:start w:val="10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C608B3"/>
    <w:multiLevelType w:val="hybridMultilevel"/>
    <w:tmpl w:val="BB7C2FFE"/>
    <w:lvl w:ilvl="0" w:tplc="FF42442C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9A4FFB"/>
    <w:multiLevelType w:val="hybridMultilevel"/>
    <w:tmpl w:val="9A3ED1CA"/>
    <w:lvl w:ilvl="0" w:tplc="3C8AD50A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B73CC3"/>
    <w:multiLevelType w:val="hybridMultilevel"/>
    <w:tmpl w:val="63F07AA8"/>
    <w:lvl w:ilvl="0" w:tplc="3578B9DA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8C3435"/>
    <w:multiLevelType w:val="hybridMultilevel"/>
    <w:tmpl w:val="5E206C76"/>
    <w:lvl w:ilvl="0" w:tplc="241A000F">
      <w:start w:val="1"/>
      <w:numFmt w:val="decimal"/>
      <w:lvlText w:val="%1."/>
      <w:lvlJc w:val="left"/>
    </w:lvl>
    <w:lvl w:ilvl="1" w:tplc="241A0019" w:tentative="1">
      <w:start w:val="1"/>
      <w:numFmt w:val="lowerLetter"/>
      <w:lvlText w:val="%2."/>
      <w:lvlJc w:val="left"/>
      <w:pPr>
        <w:ind w:left="1506" w:hanging="360"/>
      </w:pPr>
    </w:lvl>
    <w:lvl w:ilvl="2" w:tplc="241A001B" w:tentative="1">
      <w:start w:val="1"/>
      <w:numFmt w:val="lowerRoman"/>
      <w:lvlText w:val="%3."/>
      <w:lvlJc w:val="right"/>
      <w:pPr>
        <w:ind w:left="2226" w:hanging="180"/>
      </w:pPr>
    </w:lvl>
    <w:lvl w:ilvl="3" w:tplc="241A000F" w:tentative="1">
      <w:start w:val="1"/>
      <w:numFmt w:val="decimal"/>
      <w:lvlText w:val="%4."/>
      <w:lvlJc w:val="left"/>
      <w:pPr>
        <w:ind w:left="2946" w:hanging="360"/>
      </w:pPr>
    </w:lvl>
    <w:lvl w:ilvl="4" w:tplc="241A0019" w:tentative="1">
      <w:start w:val="1"/>
      <w:numFmt w:val="lowerLetter"/>
      <w:lvlText w:val="%5."/>
      <w:lvlJc w:val="left"/>
      <w:pPr>
        <w:ind w:left="3666" w:hanging="360"/>
      </w:pPr>
    </w:lvl>
    <w:lvl w:ilvl="5" w:tplc="241A001B" w:tentative="1">
      <w:start w:val="1"/>
      <w:numFmt w:val="lowerRoman"/>
      <w:lvlText w:val="%6."/>
      <w:lvlJc w:val="right"/>
      <w:pPr>
        <w:ind w:left="4386" w:hanging="180"/>
      </w:pPr>
    </w:lvl>
    <w:lvl w:ilvl="6" w:tplc="241A000F" w:tentative="1">
      <w:start w:val="1"/>
      <w:numFmt w:val="decimal"/>
      <w:lvlText w:val="%7."/>
      <w:lvlJc w:val="left"/>
      <w:pPr>
        <w:ind w:left="5106" w:hanging="360"/>
      </w:pPr>
    </w:lvl>
    <w:lvl w:ilvl="7" w:tplc="241A0019" w:tentative="1">
      <w:start w:val="1"/>
      <w:numFmt w:val="lowerLetter"/>
      <w:lvlText w:val="%8."/>
      <w:lvlJc w:val="left"/>
      <w:pPr>
        <w:ind w:left="5826" w:hanging="360"/>
      </w:pPr>
    </w:lvl>
    <w:lvl w:ilvl="8" w:tplc="241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61F24CA8"/>
    <w:multiLevelType w:val="hybridMultilevel"/>
    <w:tmpl w:val="5E206C76"/>
    <w:lvl w:ilvl="0" w:tplc="FFFFFFFF">
      <w:start w:val="1"/>
      <w:numFmt w:val="decimal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751F01C2"/>
    <w:multiLevelType w:val="hybridMultilevel"/>
    <w:tmpl w:val="56D6CF3C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0207297">
    <w:abstractNumId w:val="8"/>
  </w:num>
  <w:num w:numId="2" w16cid:durableId="1019040721">
    <w:abstractNumId w:val="10"/>
  </w:num>
  <w:num w:numId="3" w16cid:durableId="1726443232">
    <w:abstractNumId w:val="2"/>
  </w:num>
  <w:num w:numId="4" w16cid:durableId="2043164328">
    <w:abstractNumId w:val="0"/>
  </w:num>
  <w:num w:numId="5" w16cid:durableId="555161449">
    <w:abstractNumId w:val="3"/>
  </w:num>
  <w:num w:numId="6" w16cid:durableId="1637301062">
    <w:abstractNumId w:val="9"/>
  </w:num>
  <w:num w:numId="7" w16cid:durableId="2132165770">
    <w:abstractNumId w:val="1"/>
  </w:num>
  <w:num w:numId="8" w16cid:durableId="1733192630">
    <w:abstractNumId w:val="6"/>
  </w:num>
  <w:num w:numId="9" w16cid:durableId="717240281">
    <w:abstractNumId w:val="7"/>
  </w:num>
  <w:num w:numId="10" w16cid:durableId="1853718404">
    <w:abstractNumId w:val="4"/>
  </w:num>
  <w:num w:numId="11" w16cid:durableId="6733438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57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bQwMDczMjQ2NTJS0lEKTi0uzszPAykwrAUAFtWQ/CwAAAA="/>
  </w:docVars>
  <w:rsids>
    <w:rsidRoot w:val="00551C1D"/>
    <w:rsid w:val="00000587"/>
    <w:rsid w:val="0000201B"/>
    <w:rsid w:val="00051B12"/>
    <w:rsid w:val="00057907"/>
    <w:rsid w:val="0006306C"/>
    <w:rsid w:val="00081D56"/>
    <w:rsid w:val="000B2FF1"/>
    <w:rsid w:val="000C559E"/>
    <w:rsid w:val="000D73FA"/>
    <w:rsid w:val="000F324E"/>
    <w:rsid w:val="0010514B"/>
    <w:rsid w:val="00113028"/>
    <w:rsid w:val="00115B4B"/>
    <w:rsid w:val="0012723A"/>
    <w:rsid w:val="00131A98"/>
    <w:rsid w:val="0014102D"/>
    <w:rsid w:val="00144051"/>
    <w:rsid w:val="001502F1"/>
    <w:rsid w:val="00152A51"/>
    <w:rsid w:val="00182EC1"/>
    <w:rsid w:val="001A5F65"/>
    <w:rsid w:val="001C35E7"/>
    <w:rsid w:val="001E03ED"/>
    <w:rsid w:val="0020439D"/>
    <w:rsid w:val="0021742F"/>
    <w:rsid w:val="0023623D"/>
    <w:rsid w:val="00251ACB"/>
    <w:rsid w:val="00260C2E"/>
    <w:rsid w:val="00261645"/>
    <w:rsid w:val="00265AC6"/>
    <w:rsid w:val="00267359"/>
    <w:rsid w:val="00285C19"/>
    <w:rsid w:val="00295B29"/>
    <w:rsid w:val="002B7928"/>
    <w:rsid w:val="002D69B5"/>
    <w:rsid w:val="002D6B8F"/>
    <w:rsid w:val="003008F6"/>
    <w:rsid w:val="00300E73"/>
    <w:rsid w:val="0031455F"/>
    <w:rsid w:val="00315C32"/>
    <w:rsid w:val="00325884"/>
    <w:rsid w:val="00345819"/>
    <w:rsid w:val="00356C32"/>
    <w:rsid w:val="003601C4"/>
    <w:rsid w:val="003A3216"/>
    <w:rsid w:val="003B1CE9"/>
    <w:rsid w:val="003C0A61"/>
    <w:rsid w:val="003E3866"/>
    <w:rsid w:val="003F18CF"/>
    <w:rsid w:val="00427FAB"/>
    <w:rsid w:val="00431BFB"/>
    <w:rsid w:val="00443408"/>
    <w:rsid w:val="00453E48"/>
    <w:rsid w:val="00473B05"/>
    <w:rsid w:val="00495476"/>
    <w:rsid w:val="004962C9"/>
    <w:rsid w:val="004B2F85"/>
    <w:rsid w:val="004C151F"/>
    <w:rsid w:val="004E1C12"/>
    <w:rsid w:val="0054712B"/>
    <w:rsid w:val="00551C1D"/>
    <w:rsid w:val="00554663"/>
    <w:rsid w:val="0057206F"/>
    <w:rsid w:val="00573906"/>
    <w:rsid w:val="00590B56"/>
    <w:rsid w:val="005E5762"/>
    <w:rsid w:val="005F2B6D"/>
    <w:rsid w:val="00600BF4"/>
    <w:rsid w:val="006203CF"/>
    <w:rsid w:val="00624A70"/>
    <w:rsid w:val="00660B8B"/>
    <w:rsid w:val="006957BC"/>
    <w:rsid w:val="006A3A1E"/>
    <w:rsid w:val="006B3ECA"/>
    <w:rsid w:val="006C341F"/>
    <w:rsid w:val="006C5969"/>
    <w:rsid w:val="006E41D0"/>
    <w:rsid w:val="007129ED"/>
    <w:rsid w:val="00721DF4"/>
    <w:rsid w:val="00734CFF"/>
    <w:rsid w:val="00746CEB"/>
    <w:rsid w:val="00761948"/>
    <w:rsid w:val="0077476B"/>
    <w:rsid w:val="00783EBA"/>
    <w:rsid w:val="0079234D"/>
    <w:rsid w:val="0079742C"/>
    <w:rsid w:val="007B20F5"/>
    <w:rsid w:val="007B495F"/>
    <w:rsid w:val="007C2B90"/>
    <w:rsid w:val="007E1176"/>
    <w:rsid w:val="007E2F04"/>
    <w:rsid w:val="007E7651"/>
    <w:rsid w:val="00807E86"/>
    <w:rsid w:val="00810F8A"/>
    <w:rsid w:val="0081701C"/>
    <w:rsid w:val="00827772"/>
    <w:rsid w:val="00830D6E"/>
    <w:rsid w:val="00834044"/>
    <w:rsid w:val="00842FE8"/>
    <w:rsid w:val="00852B2D"/>
    <w:rsid w:val="00863B96"/>
    <w:rsid w:val="008652FB"/>
    <w:rsid w:val="00882337"/>
    <w:rsid w:val="008C23BF"/>
    <w:rsid w:val="008C2DFC"/>
    <w:rsid w:val="008E149F"/>
    <w:rsid w:val="009038DE"/>
    <w:rsid w:val="00916D2A"/>
    <w:rsid w:val="00936FF8"/>
    <w:rsid w:val="009502A4"/>
    <w:rsid w:val="00951A2C"/>
    <w:rsid w:val="00954961"/>
    <w:rsid w:val="00954CC0"/>
    <w:rsid w:val="009B0729"/>
    <w:rsid w:val="009C39D4"/>
    <w:rsid w:val="009C5661"/>
    <w:rsid w:val="009E71ED"/>
    <w:rsid w:val="00A12D1D"/>
    <w:rsid w:val="00A13D4B"/>
    <w:rsid w:val="00A26120"/>
    <w:rsid w:val="00A415CA"/>
    <w:rsid w:val="00A65F61"/>
    <w:rsid w:val="00A729F8"/>
    <w:rsid w:val="00A8663D"/>
    <w:rsid w:val="00A91942"/>
    <w:rsid w:val="00A92ECB"/>
    <w:rsid w:val="00AA44A1"/>
    <w:rsid w:val="00AB2D24"/>
    <w:rsid w:val="00AB4C9F"/>
    <w:rsid w:val="00B12F2C"/>
    <w:rsid w:val="00B13503"/>
    <w:rsid w:val="00B13AE9"/>
    <w:rsid w:val="00B1649C"/>
    <w:rsid w:val="00B3152C"/>
    <w:rsid w:val="00B93287"/>
    <w:rsid w:val="00BC380F"/>
    <w:rsid w:val="00BC3C0A"/>
    <w:rsid w:val="00BD3683"/>
    <w:rsid w:val="00BD5BF8"/>
    <w:rsid w:val="00BF66A9"/>
    <w:rsid w:val="00C069C5"/>
    <w:rsid w:val="00C241F1"/>
    <w:rsid w:val="00C33AEE"/>
    <w:rsid w:val="00C43A93"/>
    <w:rsid w:val="00C541C5"/>
    <w:rsid w:val="00C547A0"/>
    <w:rsid w:val="00C70629"/>
    <w:rsid w:val="00C82E2D"/>
    <w:rsid w:val="00C83DD0"/>
    <w:rsid w:val="00C859D1"/>
    <w:rsid w:val="00C90BE9"/>
    <w:rsid w:val="00C97F8A"/>
    <w:rsid w:val="00CB172D"/>
    <w:rsid w:val="00CB5959"/>
    <w:rsid w:val="00CE285F"/>
    <w:rsid w:val="00CF6C4C"/>
    <w:rsid w:val="00CF73CB"/>
    <w:rsid w:val="00D21C33"/>
    <w:rsid w:val="00D23305"/>
    <w:rsid w:val="00D40714"/>
    <w:rsid w:val="00D40C11"/>
    <w:rsid w:val="00D414A1"/>
    <w:rsid w:val="00D46E24"/>
    <w:rsid w:val="00D65E39"/>
    <w:rsid w:val="00D82928"/>
    <w:rsid w:val="00D9454A"/>
    <w:rsid w:val="00DC6BAF"/>
    <w:rsid w:val="00DD45A1"/>
    <w:rsid w:val="00DD692C"/>
    <w:rsid w:val="00DD73EF"/>
    <w:rsid w:val="00DE2108"/>
    <w:rsid w:val="00DE7D62"/>
    <w:rsid w:val="00DF56EE"/>
    <w:rsid w:val="00E30391"/>
    <w:rsid w:val="00E30C7B"/>
    <w:rsid w:val="00E3221D"/>
    <w:rsid w:val="00E66E05"/>
    <w:rsid w:val="00E831DE"/>
    <w:rsid w:val="00EA0A1C"/>
    <w:rsid w:val="00EA4488"/>
    <w:rsid w:val="00ED0A35"/>
    <w:rsid w:val="00F22982"/>
    <w:rsid w:val="00F25230"/>
    <w:rsid w:val="00F32709"/>
    <w:rsid w:val="00F46C24"/>
    <w:rsid w:val="00F626ED"/>
    <w:rsid w:val="00F91C0B"/>
    <w:rsid w:val="00F92C3A"/>
    <w:rsid w:val="00FB210C"/>
    <w:rsid w:val="00FB2F1F"/>
    <w:rsid w:val="00FD75BD"/>
    <w:rsid w:val="00FE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075C7A"/>
  <w15:docId w15:val="{4CDDBCBA-188B-4C0A-86EB-83D2ACF79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C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576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03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391"/>
    <w:rPr>
      <w:rFonts w:ascii="Segoe UI" w:eastAsia="Times New Roman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59"/>
    <w:rsid w:val="00CB17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1742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7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4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0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atailic@uns.ac.rs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ilan Pecanac</cp:lastModifiedBy>
  <cp:revision>3</cp:revision>
  <cp:lastPrinted>2017-10-03T08:23:00Z</cp:lastPrinted>
  <dcterms:created xsi:type="dcterms:W3CDTF">2022-10-03T09:36:00Z</dcterms:created>
  <dcterms:modified xsi:type="dcterms:W3CDTF">2022-10-03T10:15:00Z</dcterms:modified>
</cp:coreProperties>
</file>